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2909E" w14:textId="77777777" w:rsidR="00076CF1" w:rsidRDefault="00953048" w:rsidP="00076CF1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  <w:r>
        <w:t>BMET5</w:t>
      </w:r>
      <w:r w:rsidR="00076CF1">
        <w:t xml:space="preserve">790: </w:t>
      </w:r>
      <w:proofErr w:type="spellStart"/>
      <w:r w:rsidR="00076CF1">
        <w:t>Biomechatronics</w:t>
      </w:r>
      <w:proofErr w:type="spellEnd"/>
    </w:p>
    <w:p w14:paraId="41E2C149" w14:textId="77777777" w:rsidR="00076CF1" w:rsidRDefault="00076CF1" w:rsidP="00076CF1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36"/>
        </w:rPr>
      </w:pPr>
      <w:r>
        <w:rPr>
          <w:sz w:val="36"/>
        </w:rPr>
        <w:t>ACTIVITY:</w:t>
      </w:r>
      <w:r>
        <w:rPr>
          <w:sz w:val="36"/>
        </w:rPr>
        <w:tab/>
        <w:t>EMG Signal Processing</w:t>
      </w:r>
    </w:p>
    <w:p w14:paraId="331DD6BA" w14:textId="77777777" w:rsidR="00076CF1" w:rsidRPr="00E05F3D" w:rsidRDefault="00076CF1" w:rsidP="00076C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right"/>
        <w:rPr>
          <w:sz w:val="20"/>
        </w:rPr>
      </w:pPr>
      <w:r w:rsidRPr="00E05F3D">
        <w:rPr>
          <w:sz w:val="20"/>
        </w:rPr>
        <w:t>Tick your</w:t>
      </w:r>
      <w:r w:rsidR="00953048">
        <w:rPr>
          <w:sz w:val="20"/>
        </w:rPr>
        <w:t xml:space="preserve"> </w:t>
      </w:r>
      <w:r w:rsidRPr="00E05F3D">
        <w:rPr>
          <w:sz w:val="20"/>
        </w:rPr>
        <w:t>name</w:t>
      </w:r>
    </w:p>
    <w:p w14:paraId="1AC362CF" w14:textId="77777777" w:rsidR="00076CF1" w:rsidRDefault="00076CF1" w:rsidP="00076C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  <w:proofErr w:type="gramStart"/>
      <w:r>
        <w:t>Name:_</w:t>
      </w:r>
      <w:proofErr w:type="gramEnd"/>
      <w:r>
        <w:t>______________________ SID:____________________      _____</w:t>
      </w:r>
    </w:p>
    <w:p w14:paraId="54B24C61" w14:textId="77777777" w:rsidR="00076CF1" w:rsidRDefault="00076CF1" w:rsidP="00076C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</w:p>
    <w:p w14:paraId="57291362" w14:textId="77777777" w:rsidR="00076CF1" w:rsidRDefault="00076CF1" w:rsidP="00076C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  <w:proofErr w:type="gramStart"/>
      <w:r>
        <w:t>Name:_</w:t>
      </w:r>
      <w:proofErr w:type="gramEnd"/>
      <w:r>
        <w:t>______________________ SID: ____________________     _____</w:t>
      </w:r>
    </w:p>
    <w:p w14:paraId="5DD970E3" w14:textId="77777777" w:rsidR="00076CF1" w:rsidRDefault="00076CF1" w:rsidP="00076C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</w:p>
    <w:p w14:paraId="79CCAFF2" w14:textId="77777777" w:rsidR="00076CF1" w:rsidRDefault="00076CF1" w:rsidP="00076C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  <w:proofErr w:type="gramStart"/>
      <w:r>
        <w:t>Name:_</w:t>
      </w:r>
      <w:proofErr w:type="gramEnd"/>
      <w:r>
        <w:t>______________________ SID: ____________________     _____</w:t>
      </w:r>
    </w:p>
    <w:p w14:paraId="3C86BDF1" w14:textId="77777777" w:rsidR="00953048" w:rsidRDefault="00953048" w:rsidP="00076C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</w:p>
    <w:p w14:paraId="1831971A" w14:textId="77777777" w:rsidR="00076CF1" w:rsidRDefault="00953048" w:rsidP="00076C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  <w:r>
        <w:t xml:space="preserve">Live </w:t>
      </w:r>
      <w:proofErr w:type="gramStart"/>
      <w:r>
        <w:t>[  ]</w:t>
      </w:r>
      <w:proofErr w:type="gramEnd"/>
      <w:r>
        <w:t xml:space="preserve">  </w:t>
      </w:r>
      <w:r w:rsidR="001848CC">
        <w:t>Remote</w:t>
      </w:r>
      <w:r>
        <w:t xml:space="preserve"> [  ]</w:t>
      </w:r>
    </w:p>
    <w:p w14:paraId="417E7E09" w14:textId="77777777" w:rsidR="00953048" w:rsidRDefault="00953048" w:rsidP="00076C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</w:p>
    <w:p w14:paraId="2CB604F3" w14:textId="77777777" w:rsidR="00076CF1" w:rsidRDefault="00076CF1" w:rsidP="00076C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  <w:r>
        <w:t xml:space="preserve">Note: Activity needs to be completed and </w:t>
      </w:r>
      <w:r w:rsidR="00953048">
        <w:t>submitted by the end of the lab</w:t>
      </w:r>
    </w:p>
    <w:p w14:paraId="5DE8A469" w14:textId="77777777" w:rsidR="00840CF2" w:rsidRDefault="00840CF2" w:rsidP="00840CF2">
      <w:pPr>
        <w:pStyle w:val="Heading2"/>
      </w:pPr>
      <w:r>
        <w:t>Hardwa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18"/>
        <w:gridCol w:w="1548"/>
        <w:gridCol w:w="2130"/>
      </w:tblGrid>
      <w:tr w:rsidR="00840CF2" w14:paraId="00E96F26" w14:textId="77777777" w:rsidTr="003813A1">
        <w:tc>
          <w:tcPr>
            <w:tcW w:w="4786" w:type="dxa"/>
            <w:shd w:val="clear" w:color="auto" w:fill="auto"/>
          </w:tcPr>
          <w:p w14:paraId="40F82A95" w14:textId="77777777" w:rsidR="00840CF2" w:rsidRDefault="00840CF2" w:rsidP="003813A1">
            <w:r>
              <w:t>Item</w:t>
            </w:r>
          </w:p>
        </w:tc>
        <w:tc>
          <w:tcPr>
            <w:tcW w:w="1559" w:type="dxa"/>
            <w:shd w:val="clear" w:color="auto" w:fill="auto"/>
          </w:tcPr>
          <w:p w14:paraId="0B867930" w14:textId="77777777" w:rsidR="00840CF2" w:rsidRDefault="00840CF2" w:rsidP="003813A1">
            <w:r>
              <w:t>Reference Number</w:t>
            </w:r>
          </w:p>
        </w:tc>
        <w:tc>
          <w:tcPr>
            <w:tcW w:w="2177" w:type="dxa"/>
            <w:shd w:val="clear" w:color="auto" w:fill="auto"/>
          </w:tcPr>
          <w:p w14:paraId="40E3DEDC" w14:textId="77777777" w:rsidR="00840CF2" w:rsidRDefault="00840CF2" w:rsidP="003813A1">
            <w:r>
              <w:t>Returned (signed by Tutor)</w:t>
            </w:r>
          </w:p>
        </w:tc>
      </w:tr>
      <w:tr w:rsidR="00840CF2" w14:paraId="7777069C" w14:textId="77777777" w:rsidTr="003813A1">
        <w:tc>
          <w:tcPr>
            <w:tcW w:w="4786" w:type="dxa"/>
            <w:shd w:val="clear" w:color="auto" w:fill="auto"/>
          </w:tcPr>
          <w:p w14:paraId="1659B463" w14:textId="77777777" w:rsidR="00840CF2" w:rsidRDefault="00840CF2" w:rsidP="003813A1">
            <w:r>
              <w:t>DT9835 Module with PSU and USB cables</w:t>
            </w:r>
          </w:p>
        </w:tc>
        <w:tc>
          <w:tcPr>
            <w:tcW w:w="1559" w:type="dxa"/>
            <w:shd w:val="clear" w:color="auto" w:fill="auto"/>
          </w:tcPr>
          <w:p w14:paraId="0A69FA8F" w14:textId="77777777" w:rsidR="00840CF2" w:rsidRDefault="00840CF2" w:rsidP="003813A1"/>
        </w:tc>
        <w:tc>
          <w:tcPr>
            <w:tcW w:w="2177" w:type="dxa"/>
            <w:shd w:val="clear" w:color="auto" w:fill="auto"/>
          </w:tcPr>
          <w:p w14:paraId="1EBDEE98" w14:textId="77777777" w:rsidR="00840CF2" w:rsidRDefault="00840CF2" w:rsidP="003813A1"/>
        </w:tc>
      </w:tr>
      <w:tr w:rsidR="00840CF2" w14:paraId="7E294C81" w14:textId="77777777" w:rsidTr="003813A1">
        <w:tc>
          <w:tcPr>
            <w:tcW w:w="4786" w:type="dxa"/>
            <w:shd w:val="clear" w:color="auto" w:fill="auto"/>
          </w:tcPr>
          <w:p w14:paraId="2C457882" w14:textId="77777777" w:rsidR="00840CF2" w:rsidRDefault="00A37BFD" w:rsidP="003813A1">
            <w:r>
              <w:t xml:space="preserve">B&amp;L </w:t>
            </w:r>
            <w:proofErr w:type="spellStart"/>
            <w:r>
              <w:t>Eng</w:t>
            </w:r>
            <w:proofErr w:type="spellEnd"/>
            <w:r>
              <w:t xml:space="preserve"> 6 channel EMG interface</w:t>
            </w:r>
            <w:r w:rsidR="00C021FF">
              <w:t xml:space="preserve"> module</w:t>
            </w:r>
          </w:p>
        </w:tc>
        <w:tc>
          <w:tcPr>
            <w:tcW w:w="1559" w:type="dxa"/>
            <w:shd w:val="clear" w:color="auto" w:fill="auto"/>
          </w:tcPr>
          <w:p w14:paraId="002CEF9E" w14:textId="77777777" w:rsidR="00840CF2" w:rsidRDefault="00840CF2" w:rsidP="003813A1"/>
        </w:tc>
        <w:tc>
          <w:tcPr>
            <w:tcW w:w="2177" w:type="dxa"/>
            <w:shd w:val="clear" w:color="auto" w:fill="auto"/>
          </w:tcPr>
          <w:p w14:paraId="56F13273" w14:textId="77777777" w:rsidR="00840CF2" w:rsidRDefault="00840CF2" w:rsidP="003813A1"/>
        </w:tc>
      </w:tr>
      <w:tr w:rsidR="00840CF2" w14:paraId="38A6AB17" w14:textId="77777777" w:rsidTr="003813A1">
        <w:trPr>
          <w:trHeight w:val="336"/>
        </w:trPr>
        <w:tc>
          <w:tcPr>
            <w:tcW w:w="4786" w:type="dxa"/>
            <w:shd w:val="clear" w:color="auto" w:fill="auto"/>
          </w:tcPr>
          <w:p w14:paraId="1168DA37" w14:textId="77777777" w:rsidR="00840CF2" w:rsidRDefault="00A37BFD" w:rsidP="003813A1">
            <w:r>
              <w:t xml:space="preserve">B&amp;L </w:t>
            </w:r>
            <w:proofErr w:type="spellStart"/>
            <w:r>
              <w:t>Eng</w:t>
            </w:r>
            <w:proofErr w:type="spellEnd"/>
            <w:r>
              <w:t xml:space="preserve"> EMG </w:t>
            </w:r>
            <w:r w:rsidR="00030276">
              <w:t>pre-</w:t>
            </w:r>
            <w:r>
              <w:t>amplifier</w:t>
            </w:r>
          </w:p>
        </w:tc>
        <w:tc>
          <w:tcPr>
            <w:tcW w:w="1559" w:type="dxa"/>
            <w:shd w:val="clear" w:color="auto" w:fill="auto"/>
          </w:tcPr>
          <w:p w14:paraId="7E88324A" w14:textId="77777777" w:rsidR="00840CF2" w:rsidRDefault="00840CF2" w:rsidP="003813A1"/>
        </w:tc>
        <w:tc>
          <w:tcPr>
            <w:tcW w:w="2177" w:type="dxa"/>
            <w:shd w:val="clear" w:color="auto" w:fill="auto"/>
          </w:tcPr>
          <w:p w14:paraId="49FE3792" w14:textId="77777777" w:rsidR="00840CF2" w:rsidRDefault="00840CF2" w:rsidP="003813A1"/>
        </w:tc>
      </w:tr>
      <w:tr w:rsidR="00840CF2" w14:paraId="7DC60D32" w14:textId="77777777" w:rsidTr="003813A1">
        <w:tc>
          <w:tcPr>
            <w:tcW w:w="4786" w:type="dxa"/>
            <w:shd w:val="clear" w:color="auto" w:fill="auto"/>
          </w:tcPr>
          <w:p w14:paraId="6CFE5D08" w14:textId="77777777" w:rsidR="00840CF2" w:rsidRDefault="00A37BFD" w:rsidP="003813A1">
            <w:r>
              <w:t>Short BNC cable (Pigtail)</w:t>
            </w:r>
          </w:p>
        </w:tc>
        <w:tc>
          <w:tcPr>
            <w:tcW w:w="1559" w:type="dxa"/>
            <w:shd w:val="clear" w:color="auto" w:fill="auto"/>
          </w:tcPr>
          <w:p w14:paraId="7543E747" w14:textId="77777777" w:rsidR="00840CF2" w:rsidRDefault="00840CF2" w:rsidP="003813A1"/>
        </w:tc>
        <w:tc>
          <w:tcPr>
            <w:tcW w:w="2177" w:type="dxa"/>
            <w:shd w:val="clear" w:color="auto" w:fill="auto"/>
          </w:tcPr>
          <w:p w14:paraId="490C73DF" w14:textId="77777777" w:rsidR="00840CF2" w:rsidRDefault="00840CF2" w:rsidP="003813A1"/>
        </w:tc>
      </w:tr>
      <w:tr w:rsidR="00840CF2" w14:paraId="4D57D651" w14:textId="77777777" w:rsidTr="006E6103">
        <w:trPr>
          <w:trHeight w:val="156"/>
        </w:trPr>
        <w:tc>
          <w:tcPr>
            <w:tcW w:w="4786" w:type="dxa"/>
            <w:shd w:val="clear" w:color="auto" w:fill="auto"/>
          </w:tcPr>
          <w:p w14:paraId="31F5398A" w14:textId="77777777" w:rsidR="00840CF2" w:rsidRDefault="006E6103" w:rsidP="003813A1">
            <w:r>
              <w:t>Computer</w:t>
            </w:r>
            <w:r w:rsidR="00840CF2">
              <w:t xml:space="preserve"> running DT Measure Foundry</w:t>
            </w:r>
          </w:p>
        </w:tc>
        <w:tc>
          <w:tcPr>
            <w:tcW w:w="1559" w:type="dxa"/>
            <w:shd w:val="clear" w:color="auto" w:fill="auto"/>
          </w:tcPr>
          <w:p w14:paraId="27AD3F12" w14:textId="77777777" w:rsidR="00840CF2" w:rsidRDefault="00840CF2" w:rsidP="003813A1"/>
        </w:tc>
        <w:tc>
          <w:tcPr>
            <w:tcW w:w="2177" w:type="dxa"/>
            <w:shd w:val="clear" w:color="auto" w:fill="auto"/>
          </w:tcPr>
          <w:p w14:paraId="3C596A82" w14:textId="77777777" w:rsidR="00840CF2" w:rsidRDefault="00840CF2" w:rsidP="003813A1"/>
        </w:tc>
      </w:tr>
      <w:tr w:rsidR="006E6103" w14:paraId="5CEA50E3" w14:textId="77777777" w:rsidTr="003813A1">
        <w:trPr>
          <w:trHeight w:val="108"/>
        </w:trPr>
        <w:tc>
          <w:tcPr>
            <w:tcW w:w="4786" w:type="dxa"/>
            <w:shd w:val="clear" w:color="auto" w:fill="auto"/>
          </w:tcPr>
          <w:p w14:paraId="3DC5BA24" w14:textId="77777777" w:rsidR="006E6103" w:rsidRDefault="006E6103" w:rsidP="003813A1">
            <w:r>
              <w:t>Electronic scale</w:t>
            </w:r>
          </w:p>
        </w:tc>
        <w:tc>
          <w:tcPr>
            <w:tcW w:w="1559" w:type="dxa"/>
            <w:shd w:val="clear" w:color="auto" w:fill="auto"/>
          </w:tcPr>
          <w:p w14:paraId="6582D350" w14:textId="77777777" w:rsidR="006E6103" w:rsidRDefault="006E6103" w:rsidP="003813A1"/>
        </w:tc>
        <w:tc>
          <w:tcPr>
            <w:tcW w:w="2177" w:type="dxa"/>
            <w:shd w:val="clear" w:color="auto" w:fill="auto"/>
          </w:tcPr>
          <w:p w14:paraId="66F194E7" w14:textId="77777777" w:rsidR="006E6103" w:rsidRDefault="006E6103" w:rsidP="003813A1"/>
        </w:tc>
      </w:tr>
    </w:tbl>
    <w:p w14:paraId="242DEEAE" w14:textId="77777777" w:rsidR="00840CF2" w:rsidRDefault="00840CF2" w:rsidP="00840CF2"/>
    <w:p w14:paraId="112A575D" w14:textId="77777777" w:rsidR="00840CF2" w:rsidRDefault="00840CF2" w:rsidP="00840CF2">
      <w:pPr>
        <w:pStyle w:val="Heading2"/>
      </w:pPr>
      <w:r>
        <w:t>Reading</w:t>
      </w:r>
    </w:p>
    <w:p w14:paraId="20664F92" w14:textId="77777777" w:rsidR="00840CF2" w:rsidRDefault="00E42F03" w:rsidP="00840CF2">
      <w:pPr>
        <w:spacing w:before="120"/>
      </w:pPr>
      <w:r>
        <w:t>5.4.2 Analog Filters</w:t>
      </w:r>
    </w:p>
    <w:p w14:paraId="10076424" w14:textId="77777777" w:rsidR="00092BA5" w:rsidRDefault="00092BA5" w:rsidP="00840CF2">
      <w:pPr>
        <w:spacing w:before="120"/>
      </w:pPr>
      <w:r>
        <w:t>10.9.4.3 Myoelectric Signals (again)</w:t>
      </w:r>
    </w:p>
    <w:p w14:paraId="0699733A" w14:textId="77777777" w:rsidR="00840CF2" w:rsidRDefault="00840CF2" w:rsidP="00840CF2">
      <w:pPr>
        <w:pStyle w:val="Heading2"/>
      </w:pPr>
      <w:r>
        <w:br w:type="page"/>
      </w:r>
      <w:r>
        <w:lastRenderedPageBreak/>
        <w:t>Background</w:t>
      </w:r>
    </w:p>
    <w:p w14:paraId="47E629BF" w14:textId="77777777" w:rsidR="00746126" w:rsidRDefault="004964E1" w:rsidP="00C021FF">
      <w:pPr>
        <w:spacing w:before="120"/>
      </w:pPr>
      <w:r>
        <w:t>This</w:t>
      </w:r>
      <w:r w:rsidR="00746126">
        <w:t xml:space="preserve"> activity in the </w:t>
      </w:r>
      <w:r>
        <w:t>EMG/Robot Arm Control series</w:t>
      </w:r>
      <w:r w:rsidR="00746126">
        <w:t xml:space="preserve"> aims to introduce some of the possibilities for processing the raw EMG </w:t>
      </w:r>
      <w:proofErr w:type="gramStart"/>
      <w:r w:rsidR="00746126">
        <w:t>signals</w:t>
      </w:r>
      <w:proofErr w:type="gramEnd"/>
    </w:p>
    <w:p w14:paraId="63DC6EA2" w14:textId="77777777" w:rsidR="00840CF2" w:rsidRDefault="00840CF2" w:rsidP="00840CF2">
      <w:pPr>
        <w:pStyle w:val="Heading2"/>
      </w:pPr>
      <w:r>
        <w:t>Setting up the Activity</w:t>
      </w:r>
    </w:p>
    <w:p w14:paraId="1A8D2C6C" w14:textId="77777777" w:rsidR="00211BDD" w:rsidRPr="00211BDD" w:rsidRDefault="00CA3782" w:rsidP="00030276">
      <w:pPr>
        <w:spacing w:before="120"/>
        <w:jc w:val="center"/>
        <w:rPr>
          <w:color w:val="FF0000"/>
        </w:rPr>
      </w:pPr>
      <w:r w:rsidRPr="00030276">
        <w:rPr>
          <w:noProof/>
          <w:color w:val="FF0000"/>
        </w:rPr>
        <w:drawing>
          <wp:inline distT="0" distB="0" distL="0" distR="0" wp14:anchorId="3398E961" wp14:editId="0C3DEAC9">
            <wp:extent cx="4881245" cy="3228340"/>
            <wp:effectExtent l="0" t="0" r="0" b="0"/>
            <wp:docPr id="1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245" cy="322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DF078" w14:textId="77777777" w:rsidR="00EC5677" w:rsidRPr="00076CF1" w:rsidRDefault="00EC5677" w:rsidP="00EC5677">
      <w:pPr>
        <w:spacing w:before="120"/>
        <w:jc w:val="center"/>
        <w:rPr>
          <w:b/>
          <w:sz w:val="20"/>
        </w:rPr>
      </w:pPr>
      <w:r w:rsidRPr="00076CF1">
        <w:rPr>
          <w:b/>
          <w:sz w:val="20"/>
        </w:rPr>
        <w:t xml:space="preserve">Figure 1: Wiring for the </w:t>
      </w:r>
      <w:r w:rsidR="00C021FF" w:rsidRPr="00076CF1">
        <w:rPr>
          <w:b/>
          <w:sz w:val="20"/>
        </w:rPr>
        <w:t>EMG Activity</w:t>
      </w:r>
    </w:p>
    <w:p w14:paraId="272EFF24" w14:textId="77777777" w:rsidR="00C021FF" w:rsidRDefault="00C021FF" w:rsidP="00840CF2">
      <w:pPr>
        <w:spacing w:before="120"/>
      </w:pPr>
      <w:r>
        <w:t xml:space="preserve">The EMG amplifier is plugged into the B&amp;L interface module. This connects battery power to the amplifier, and connects the amplifier output to the BNC </w:t>
      </w:r>
      <w:proofErr w:type="gramStart"/>
      <w:r>
        <w:t>socket</w:t>
      </w:r>
      <w:proofErr w:type="gramEnd"/>
    </w:p>
    <w:p w14:paraId="50FECFDC" w14:textId="77777777" w:rsidR="00840CF2" w:rsidRDefault="00C021FF" w:rsidP="00840CF2">
      <w:pPr>
        <w:spacing w:before="120"/>
      </w:pPr>
      <w:r>
        <w:t>Channel 1 of the B&amp;L interface module is connected</w:t>
      </w:r>
      <w:r w:rsidR="00840CF2">
        <w:t xml:space="preserve"> to AD Ch0 through </w:t>
      </w:r>
      <w:r>
        <w:t xml:space="preserve">the short BNC </w:t>
      </w:r>
      <w:proofErr w:type="gramStart"/>
      <w:r>
        <w:t>cable</w:t>
      </w:r>
      <w:proofErr w:type="gramEnd"/>
    </w:p>
    <w:p w14:paraId="5A790536" w14:textId="77777777" w:rsidR="00076CF1" w:rsidRDefault="00076CF1" w:rsidP="00840CF2">
      <w:pPr>
        <w:spacing w:before="120"/>
      </w:pPr>
      <w:r>
        <w:t>Ground terminal from the Interface Module and the subject’s wrist band</w:t>
      </w:r>
    </w:p>
    <w:p w14:paraId="6FC9BDBC" w14:textId="77777777" w:rsidR="00030276" w:rsidRDefault="00030276" w:rsidP="00840CF2">
      <w:pPr>
        <w:spacing w:before="120"/>
      </w:pPr>
      <w:r>
        <w:t xml:space="preserve">The USB port from the PC is plugged into the DT </w:t>
      </w:r>
      <w:proofErr w:type="gramStart"/>
      <w:r>
        <w:t>module</w:t>
      </w:r>
      <w:proofErr w:type="gramEnd"/>
    </w:p>
    <w:p w14:paraId="2980BC53" w14:textId="77777777" w:rsidR="00076CF1" w:rsidRDefault="00076CF1" w:rsidP="00840CF2">
      <w:pPr>
        <w:spacing w:before="120"/>
      </w:pPr>
      <w:r>
        <w:t xml:space="preserve">DT module plugged into a USB port of the </w:t>
      </w:r>
      <w:proofErr w:type="gramStart"/>
      <w:r>
        <w:t>PC</w:t>
      </w:r>
      <w:proofErr w:type="gramEnd"/>
    </w:p>
    <w:p w14:paraId="4AC58CB3" w14:textId="77777777" w:rsidR="00840CF2" w:rsidRDefault="00840CF2" w:rsidP="00840CF2">
      <w:pPr>
        <w:spacing w:before="120"/>
      </w:pPr>
      <w:r>
        <w:t xml:space="preserve">Power is provided to the DT </w:t>
      </w:r>
      <w:proofErr w:type="gramStart"/>
      <w:r>
        <w:t>module</w:t>
      </w:r>
      <w:proofErr w:type="gramEnd"/>
      <w:r>
        <w:t xml:space="preserve"> </w:t>
      </w:r>
    </w:p>
    <w:p w14:paraId="17B392FC" w14:textId="77777777" w:rsidR="00840CF2" w:rsidRDefault="004964E1" w:rsidP="00840CF2">
      <w:pPr>
        <w:spacing w:before="120"/>
      </w:pPr>
      <w:r>
        <w:t xml:space="preserve">Electronic kitchen scales (not shown in the figure) are used to measure the applied </w:t>
      </w:r>
      <w:proofErr w:type="gramStart"/>
      <w:r>
        <w:t>force</w:t>
      </w:r>
      <w:proofErr w:type="gramEnd"/>
    </w:p>
    <w:p w14:paraId="5F1A8CDC" w14:textId="77777777" w:rsidR="00840CF2" w:rsidRDefault="00C021FF" w:rsidP="00840CF2">
      <w:pPr>
        <w:pStyle w:val="Heading2"/>
      </w:pPr>
      <w:r>
        <w:t>Developing</w:t>
      </w:r>
      <w:r w:rsidR="00840CF2">
        <w:t xml:space="preserve"> the Measure Foundry Software</w:t>
      </w:r>
    </w:p>
    <w:p w14:paraId="189AC06C" w14:textId="77777777" w:rsidR="00840CF2" w:rsidRDefault="00953048" w:rsidP="002043B8">
      <w:pPr>
        <w:spacing w:before="120"/>
      </w:pPr>
      <w:r>
        <w:t xml:space="preserve">If you are a remote </w:t>
      </w:r>
      <w:proofErr w:type="gramStart"/>
      <w:r>
        <w:t>student</w:t>
      </w:r>
      <w:proofErr w:type="gramEnd"/>
      <w:r>
        <w:t xml:space="preserve"> </w:t>
      </w:r>
      <w:r w:rsidR="002043B8">
        <w:t>you will not be able to do this, so I have done it on your behalf, as seen in Figure 2.</w:t>
      </w:r>
    </w:p>
    <w:p w14:paraId="03D4A350" w14:textId="77777777" w:rsidR="00840CF2" w:rsidRDefault="00CA3782" w:rsidP="00840CF2">
      <w:pPr>
        <w:spacing w:before="120"/>
        <w:jc w:val="center"/>
      </w:pPr>
      <w:r w:rsidRPr="008351FA">
        <w:rPr>
          <w:noProof/>
        </w:rPr>
        <w:lastRenderedPageBreak/>
        <w:drawing>
          <wp:inline distT="0" distB="0" distL="0" distR="0" wp14:anchorId="3E64CB81" wp14:editId="3BDFED54">
            <wp:extent cx="5036185" cy="2651760"/>
            <wp:effectExtent l="0" t="0" r="0" b="0"/>
            <wp:docPr id="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185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9F0C2" w14:textId="77777777" w:rsidR="00840CF2" w:rsidRDefault="00EC5677" w:rsidP="00840CF2">
      <w:pPr>
        <w:spacing w:before="120"/>
        <w:jc w:val="center"/>
        <w:rPr>
          <w:b/>
          <w:sz w:val="20"/>
        </w:rPr>
      </w:pPr>
      <w:r w:rsidRPr="00076CF1">
        <w:rPr>
          <w:b/>
          <w:sz w:val="20"/>
        </w:rPr>
        <w:t>Figure 2</w:t>
      </w:r>
      <w:r w:rsidR="00840CF2" w:rsidRPr="00076CF1">
        <w:rPr>
          <w:b/>
          <w:sz w:val="20"/>
        </w:rPr>
        <w:t xml:space="preserve">: </w:t>
      </w:r>
      <w:r w:rsidR="00C021FF" w:rsidRPr="00076CF1">
        <w:rPr>
          <w:b/>
          <w:sz w:val="20"/>
        </w:rPr>
        <w:t>EMG</w:t>
      </w:r>
      <w:r w:rsidR="00C11AAD" w:rsidRPr="00076CF1">
        <w:rPr>
          <w:b/>
          <w:sz w:val="20"/>
        </w:rPr>
        <w:t xml:space="preserve"> </w:t>
      </w:r>
      <w:r w:rsidR="00030276" w:rsidRPr="00076CF1">
        <w:rPr>
          <w:b/>
          <w:sz w:val="20"/>
        </w:rPr>
        <w:t>screen c</w:t>
      </w:r>
      <w:r w:rsidR="00840CF2" w:rsidRPr="00076CF1">
        <w:rPr>
          <w:b/>
          <w:sz w:val="20"/>
        </w:rPr>
        <w:t>apture</w:t>
      </w:r>
      <w:r w:rsidR="00030276" w:rsidRPr="00076CF1">
        <w:rPr>
          <w:b/>
          <w:sz w:val="20"/>
        </w:rPr>
        <w:t xml:space="preserve"> showing </w:t>
      </w:r>
      <w:r w:rsidR="008351FA">
        <w:rPr>
          <w:b/>
          <w:sz w:val="20"/>
        </w:rPr>
        <w:t>two channels of</w:t>
      </w:r>
      <w:r w:rsidR="00030276" w:rsidRPr="00076CF1">
        <w:rPr>
          <w:b/>
          <w:sz w:val="20"/>
        </w:rPr>
        <w:t xml:space="preserve"> muscle contraction</w:t>
      </w:r>
      <w:r w:rsidR="004B7CB4" w:rsidRPr="00076CF1">
        <w:rPr>
          <w:b/>
          <w:sz w:val="20"/>
        </w:rPr>
        <w:t xml:space="preserve"> and</w:t>
      </w:r>
      <w:r w:rsidR="00092BA5" w:rsidRPr="00076CF1">
        <w:rPr>
          <w:b/>
          <w:sz w:val="20"/>
        </w:rPr>
        <w:t xml:space="preserve"> some simple</w:t>
      </w:r>
      <w:r w:rsidR="004B7CB4" w:rsidRPr="00076CF1">
        <w:rPr>
          <w:b/>
          <w:sz w:val="20"/>
        </w:rPr>
        <w:t xml:space="preserve"> </w:t>
      </w:r>
      <w:r w:rsidR="00092BA5" w:rsidRPr="00076CF1">
        <w:rPr>
          <w:b/>
          <w:sz w:val="20"/>
        </w:rPr>
        <w:t xml:space="preserve">signal </w:t>
      </w:r>
      <w:proofErr w:type="gramStart"/>
      <w:r w:rsidR="00092BA5" w:rsidRPr="00076CF1">
        <w:rPr>
          <w:b/>
          <w:sz w:val="20"/>
        </w:rPr>
        <w:t>processing</w:t>
      </w:r>
      <w:proofErr w:type="gramEnd"/>
    </w:p>
    <w:p w14:paraId="08D499DB" w14:textId="77777777" w:rsidR="006E6103" w:rsidRDefault="006E6103" w:rsidP="006E6103">
      <w:pPr>
        <w:spacing w:before="120"/>
      </w:pPr>
    </w:p>
    <w:p w14:paraId="5F1F0DF8" w14:textId="77777777" w:rsidR="006E6103" w:rsidRPr="009D2649" w:rsidRDefault="006E6103" w:rsidP="006E6103">
      <w:pPr>
        <w:spacing w:before="120"/>
        <w:rPr>
          <w:b/>
          <w:sz w:val="32"/>
          <w:szCs w:val="32"/>
        </w:rPr>
      </w:pPr>
      <w:r>
        <w:rPr>
          <w:b/>
          <w:sz w:val="32"/>
          <w:szCs w:val="32"/>
        </w:rPr>
        <w:t>Part 1: EMG Force relationship</w:t>
      </w:r>
      <w:r w:rsidR="004964E1">
        <w:rPr>
          <w:b/>
          <w:sz w:val="32"/>
          <w:szCs w:val="32"/>
        </w:rPr>
        <w:t xml:space="preserve"> (Live</w:t>
      </w:r>
      <w:r>
        <w:rPr>
          <w:b/>
          <w:sz w:val="32"/>
          <w:szCs w:val="32"/>
        </w:rPr>
        <w:t xml:space="preserve"> Students)</w:t>
      </w:r>
    </w:p>
    <w:p w14:paraId="4567D1C3" w14:textId="77777777" w:rsidR="006E6103" w:rsidRDefault="006E6103" w:rsidP="006E6103">
      <w:pPr>
        <w:spacing w:before="120"/>
      </w:pPr>
      <w:r>
        <w:t xml:space="preserve">Watch the Video </w:t>
      </w:r>
      <w:r w:rsidRPr="00CE6622">
        <w:rPr>
          <w:i/>
          <w:color w:val="00B0F0"/>
        </w:rPr>
        <w:t>EMG tests.mp4</w:t>
      </w:r>
      <w:r>
        <w:t xml:space="preserve"> to find out how the measurements are </w:t>
      </w:r>
      <w:proofErr w:type="gramStart"/>
      <w:r>
        <w:t>conducted</w:t>
      </w:r>
      <w:proofErr w:type="gramEnd"/>
    </w:p>
    <w:p w14:paraId="3AE70A8B" w14:textId="77777777" w:rsidR="006E6103" w:rsidRDefault="006E6103" w:rsidP="006E6103">
      <w:pPr>
        <w:spacing w:before="120"/>
      </w:pPr>
      <w:r>
        <w:t>Setup the hardware as shown in Figure 1</w:t>
      </w:r>
    </w:p>
    <w:p w14:paraId="4C8C5521" w14:textId="77777777" w:rsidR="006E6103" w:rsidRDefault="006E6103" w:rsidP="006E6103">
      <w:pPr>
        <w:spacing w:before="120"/>
      </w:pPr>
      <w:r>
        <w:t xml:space="preserve">Download </w:t>
      </w:r>
      <w:r w:rsidRPr="00953048">
        <w:rPr>
          <w:color w:val="FF0000"/>
        </w:rPr>
        <w:t xml:space="preserve">EMG </w:t>
      </w:r>
      <w:proofErr w:type="spellStart"/>
      <w:r w:rsidRPr="00953048">
        <w:rPr>
          <w:color w:val="FF0000"/>
        </w:rPr>
        <w:t>Monitor.MFproj</w:t>
      </w:r>
      <w:proofErr w:type="spellEnd"/>
      <w:r>
        <w:t xml:space="preserve"> and run the software</w:t>
      </w:r>
      <w:r w:rsidR="004964E1">
        <w:t xml:space="preserve"> and confirm that the display looks something like the one shown in Figure 2</w:t>
      </w:r>
      <w:r w:rsidR="00A21F2B">
        <w:tab/>
      </w:r>
      <w:r w:rsidR="00A21F2B">
        <w:tab/>
        <w:t xml:space="preserve">       </w:t>
      </w:r>
      <w:proofErr w:type="gramStart"/>
      <w:r w:rsidR="00A21F2B">
        <w:t xml:space="preserve">   (</w:t>
      </w:r>
      <w:proofErr w:type="gramEnd"/>
      <w:r w:rsidR="00A21F2B">
        <w:t>10)</w:t>
      </w:r>
    </w:p>
    <w:p w14:paraId="3EAABCA3" w14:textId="77777777" w:rsidR="00A21F2B" w:rsidRPr="00A21F2B" w:rsidRDefault="00A21F2B" w:rsidP="00A21F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color w:val="FF0000"/>
        </w:rPr>
      </w:pPr>
      <w:r>
        <w:rPr>
          <w:color w:val="FF0000"/>
        </w:rPr>
        <w:t xml:space="preserve">Display your version of the MF project </w:t>
      </w:r>
      <w:r w:rsidR="00857D1A">
        <w:rPr>
          <w:color w:val="FF0000"/>
        </w:rPr>
        <w:t xml:space="preserve">captured screen </w:t>
      </w:r>
      <w:proofErr w:type="gramStart"/>
      <w:r>
        <w:rPr>
          <w:color w:val="FF0000"/>
        </w:rPr>
        <w:t>here</w:t>
      </w:r>
      <w:proofErr w:type="gramEnd"/>
    </w:p>
    <w:p w14:paraId="37139767" w14:textId="77777777" w:rsidR="006E6103" w:rsidRPr="00953048" w:rsidRDefault="006E6103" w:rsidP="006E6103">
      <w:pPr>
        <w:spacing w:before="120"/>
      </w:pPr>
      <w:r>
        <w:t>Attach an EMG amplifier to your triceps</w:t>
      </w:r>
      <w:r w:rsidR="004964E1">
        <w:t xml:space="preserve"> using a rubber band</w:t>
      </w:r>
      <w:r>
        <w:t xml:space="preserve"> and </w:t>
      </w:r>
      <w:r w:rsidR="004964E1">
        <w:t xml:space="preserve">attach </w:t>
      </w:r>
      <w:r>
        <w:t xml:space="preserve">a ground strap to your wrist, as shown in the </w:t>
      </w:r>
      <w:proofErr w:type="gramStart"/>
      <w:r>
        <w:t>video</w:t>
      </w:r>
      <w:proofErr w:type="gramEnd"/>
    </w:p>
    <w:p w14:paraId="05A40A43" w14:textId="77777777" w:rsidR="006E6103" w:rsidRDefault="004964E1" w:rsidP="006E6103">
      <w:pPr>
        <w:spacing w:before="120"/>
      </w:pPr>
      <w:r>
        <w:t xml:space="preserve">As you push down on the scales, confirm that changes in the applied force are registered as changes in the envelope trace and the mean signal </w:t>
      </w:r>
      <w:proofErr w:type="gramStart"/>
      <w:r>
        <w:t>level</w:t>
      </w:r>
      <w:proofErr w:type="gramEnd"/>
    </w:p>
    <w:p w14:paraId="012A5687" w14:textId="43AAA26F" w:rsidR="00C53D51" w:rsidRDefault="00B9641E" w:rsidP="00C53D51">
      <w:pPr>
        <w:numPr>
          <w:ilvl w:val="0"/>
          <w:numId w:val="14"/>
        </w:numPr>
        <w:spacing w:before="120"/>
      </w:pPr>
      <w:r>
        <w:t xml:space="preserve">Block diagram of </w:t>
      </w:r>
      <w:proofErr w:type="spellStart"/>
      <w:r>
        <w:t>whats</w:t>
      </w:r>
      <w:proofErr w:type="spellEnd"/>
      <w:r>
        <w:t xml:space="preserve"> going on. What are each of the displays showing?</w:t>
      </w:r>
      <w:r w:rsidR="00C53D51">
        <w:tab/>
      </w:r>
      <w:r w:rsidR="00857D1A">
        <w:tab/>
        <w:t>(6</w:t>
      </w:r>
      <w:r w:rsidR="00C53D51">
        <w:t>)</w:t>
      </w:r>
    </w:p>
    <w:p w14:paraId="504636A2" w14:textId="77777777" w:rsidR="00857D1A" w:rsidRPr="00C53D51" w:rsidRDefault="00857D1A" w:rsidP="00857D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color w:val="FF0000"/>
        </w:rPr>
      </w:pPr>
      <w:r>
        <w:rPr>
          <w:color w:val="FF0000"/>
        </w:rPr>
        <w:t xml:space="preserve">Display the new captured screen illustrating the </w:t>
      </w:r>
      <w:proofErr w:type="gramStart"/>
      <w:r>
        <w:rPr>
          <w:color w:val="FF0000"/>
        </w:rPr>
        <w:t>improvements</w:t>
      </w:r>
      <w:proofErr w:type="gramEnd"/>
    </w:p>
    <w:p w14:paraId="30AACA88" w14:textId="77777777" w:rsidR="00857D1A" w:rsidRDefault="00857D1A" w:rsidP="00C53D51">
      <w:pPr>
        <w:numPr>
          <w:ilvl w:val="0"/>
          <w:numId w:val="14"/>
        </w:numPr>
        <w:spacing w:before="120"/>
      </w:pPr>
      <w:r>
        <w:t>Justify this additional filtering</w:t>
      </w:r>
      <w:r>
        <w:tab/>
      </w:r>
      <w:r>
        <w:tab/>
      </w:r>
      <w:r>
        <w:tab/>
      </w:r>
      <w:r>
        <w:tab/>
      </w:r>
      <w:r>
        <w:tab/>
      </w:r>
      <w:r>
        <w:tab/>
        <w:t>(5)</w:t>
      </w:r>
    </w:p>
    <w:p w14:paraId="23289501" w14:textId="77777777" w:rsidR="006E6103" w:rsidRPr="00C53D51" w:rsidRDefault="00C53D51" w:rsidP="00C53D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color w:val="FF0000"/>
        </w:rPr>
      </w:pPr>
      <w:r>
        <w:rPr>
          <w:color w:val="FF0000"/>
        </w:rPr>
        <w:t>Justification for additional filtering</w:t>
      </w:r>
    </w:p>
    <w:p w14:paraId="66E919C8" w14:textId="77777777" w:rsidR="004964E1" w:rsidRDefault="004964E1" w:rsidP="00A21F2B">
      <w:pPr>
        <w:numPr>
          <w:ilvl w:val="0"/>
          <w:numId w:val="14"/>
        </w:numPr>
        <w:spacing w:before="120"/>
      </w:pPr>
      <w:r>
        <w:t>Slowly increase the applied force applied, while you partner logs both the force and the mean signal in this table</w:t>
      </w:r>
      <w:r w:rsidR="00A21F2B">
        <w:tab/>
      </w:r>
      <w:r w:rsidR="00A21F2B">
        <w:tab/>
      </w:r>
      <w:r w:rsidR="00A21F2B">
        <w:tab/>
        <w:t xml:space="preserve">       </w:t>
      </w:r>
      <w:proofErr w:type="gramStart"/>
      <w:r w:rsidR="00A21F2B">
        <w:t xml:space="preserve">   (</w:t>
      </w:r>
      <w:proofErr w:type="gramEnd"/>
      <w:r w:rsidR="00A21F2B">
        <w:t>10)</w:t>
      </w:r>
    </w:p>
    <w:p w14:paraId="178F065E" w14:textId="77777777" w:rsidR="00A21F2B" w:rsidRDefault="00A21F2B" w:rsidP="006E6103">
      <w:pPr>
        <w:spacing w:before="12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7"/>
        <w:gridCol w:w="1678"/>
        <w:gridCol w:w="1624"/>
        <w:gridCol w:w="1658"/>
        <w:gridCol w:w="1679"/>
      </w:tblGrid>
      <w:tr w:rsidR="004964E1" w14:paraId="26B1521D" w14:textId="77777777" w:rsidTr="00466590">
        <w:tc>
          <w:tcPr>
            <w:tcW w:w="1704" w:type="dxa"/>
            <w:shd w:val="clear" w:color="auto" w:fill="auto"/>
          </w:tcPr>
          <w:p w14:paraId="64F40F86" w14:textId="77777777" w:rsidR="004964E1" w:rsidRDefault="004964E1" w:rsidP="00466590">
            <w:pPr>
              <w:spacing w:before="120"/>
            </w:pPr>
            <w:r>
              <w:t>Force (kg)</w:t>
            </w:r>
          </w:p>
        </w:tc>
        <w:tc>
          <w:tcPr>
            <w:tcW w:w="1704" w:type="dxa"/>
            <w:shd w:val="clear" w:color="auto" w:fill="auto"/>
          </w:tcPr>
          <w:p w14:paraId="02047D8C" w14:textId="77777777" w:rsidR="004964E1" w:rsidRDefault="004964E1" w:rsidP="00466590">
            <w:pPr>
              <w:spacing w:before="120"/>
            </w:pPr>
            <w:r>
              <w:t>Mean Envelope</w:t>
            </w:r>
            <w:r w:rsidR="00C53D51">
              <w:t xml:space="preserve"> </w:t>
            </w:r>
            <w:r>
              <w:t>Voltage</w:t>
            </w:r>
            <w:r w:rsidR="00C53D51">
              <w:t xml:space="preserve"> (V)</w:t>
            </w:r>
          </w:p>
        </w:tc>
        <w:tc>
          <w:tcPr>
            <w:tcW w:w="1704" w:type="dxa"/>
            <w:shd w:val="clear" w:color="auto" w:fill="auto"/>
          </w:tcPr>
          <w:p w14:paraId="01510CA0" w14:textId="77777777" w:rsidR="004964E1" w:rsidRDefault="004964E1" w:rsidP="00466590">
            <w:pPr>
              <w:spacing w:before="120"/>
            </w:pPr>
          </w:p>
        </w:tc>
        <w:tc>
          <w:tcPr>
            <w:tcW w:w="1705" w:type="dxa"/>
            <w:shd w:val="clear" w:color="auto" w:fill="auto"/>
          </w:tcPr>
          <w:p w14:paraId="1D5E026A" w14:textId="77777777" w:rsidR="004964E1" w:rsidRDefault="004964E1" w:rsidP="00466590">
            <w:pPr>
              <w:spacing w:before="120"/>
            </w:pPr>
            <w:r>
              <w:t>Force (kg)</w:t>
            </w:r>
          </w:p>
        </w:tc>
        <w:tc>
          <w:tcPr>
            <w:tcW w:w="1705" w:type="dxa"/>
            <w:shd w:val="clear" w:color="auto" w:fill="auto"/>
          </w:tcPr>
          <w:p w14:paraId="3A8F4E08" w14:textId="77777777" w:rsidR="004964E1" w:rsidRDefault="004964E1" w:rsidP="00466590">
            <w:pPr>
              <w:spacing w:before="120"/>
            </w:pPr>
            <w:r>
              <w:t>Mean Envelope Voltage</w:t>
            </w:r>
            <w:r w:rsidR="00C53D51">
              <w:t xml:space="preserve"> (V)</w:t>
            </w:r>
          </w:p>
        </w:tc>
      </w:tr>
      <w:tr w:rsidR="00C53D51" w14:paraId="4A2FF4B4" w14:textId="77777777" w:rsidTr="00466590">
        <w:tc>
          <w:tcPr>
            <w:tcW w:w="1704" w:type="dxa"/>
            <w:shd w:val="clear" w:color="auto" w:fill="auto"/>
          </w:tcPr>
          <w:p w14:paraId="7BA7E7C4" w14:textId="77777777" w:rsidR="00C53D51" w:rsidRDefault="00C53D51" w:rsidP="00466590">
            <w:pPr>
              <w:spacing w:before="120"/>
            </w:pPr>
            <w:bookmarkStart w:id="0" w:name="OLE_LINK1"/>
            <w:r>
              <w:t>0</w:t>
            </w:r>
          </w:p>
        </w:tc>
        <w:tc>
          <w:tcPr>
            <w:tcW w:w="1704" w:type="dxa"/>
            <w:shd w:val="clear" w:color="auto" w:fill="auto"/>
          </w:tcPr>
          <w:p w14:paraId="7373441C" w14:textId="179AAA22" w:rsidR="00C53D51" w:rsidRPr="00466590" w:rsidRDefault="008213D8" w:rsidP="00466590">
            <w:pPr>
              <w:spacing w:before="120"/>
              <w:rPr>
                <w:color w:val="FF0000"/>
              </w:rPr>
            </w:pPr>
            <w:r>
              <w:rPr>
                <w:color w:val="FF0000"/>
              </w:rPr>
              <w:t>0.63</w:t>
            </w:r>
          </w:p>
        </w:tc>
        <w:tc>
          <w:tcPr>
            <w:tcW w:w="1704" w:type="dxa"/>
            <w:vMerge w:val="restart"/>
            <w:shd w:val="clear" w:color="auto" w:fill="auto"/>
          </w:tcPr>
          <w:p w14:paraId="2808D465" w14:textId="77777777" w:rsidR="00C53D51" w:rsidRDefault="00C53D51" w:rsidP="00466590">
            <w:pPr>
              <w:spacing w:before="120"/>
            </w:pPr>
          </w:p>
        </w:tc>
        <w:tc>
          <w:tcPr>
            <w:tcW w:w="1705" w:type="dxa"/>
            <w:shd w:val="clear" w:color="auto" w:fill="auto"/>
          </w:tcPr>
          <w:p w14:paraId="75C8E1A8" w14:textId="77777777" w:rsidR="00C53D51" w:rsidRDefault="00C53D51" w:rsidP="00466590">
            <w:pPr>
              <w:spacing w:before="120"/>
            </w:pPr>
            <w:r>
              <w:t>3.5</w:t>
            </w:r>
          </w:p>
        </w:tc>
        <w:tc>
          <w:tcPr>
            <w:tcW w:w="1705" w:type="dxa"/>
            <w:shd w:val="clear" w:color="auto" w:fill="auto"/>
          </w:tcPr>
          <w:p w14:paraId="3685E85C" w14:textId="0213BA21" w:rsidR="00C53D51" w:rsidRDefault="00B9641E" w:rsidP="00466590">
            <w:pPr>
              <w:spacing w:before="120"/>
            </w:pPr>
            <w:r>
              <w:rPr>
                <w:color w:val="FF0000"/>
              </w:rPr>
              <w:t>1.82</w:t>
            </w:r>
          </w:p>
        </w:tc>
      </w:tr>
      <w:tr w:rsidR="00C53D51" w14:paraId="0BAD0541" w14:textId="77777777" w:rsidTr="00466590">
        <w:tc>
          <w:tcPr>
            <w:tcW w:w="1704" w:type="dxa"/>
            <w:shd w:val="clear" w:color="auto" w:fill="auto"/>
          </w:tcPr>
          <w:p w14:paraId="2CCB6AB8" w14:textId="77777777" w:rsidR="00C53D51" w:rsidRDefault="00C53D51" w:rsidP="00466590">
            <w:pPr>
              <w:spacing w:before="120"/>
            </w:pPr>
            <w:r>
              <w:lastRenderedPageBreak/>
              <w:t>0.25</w:t>
            </w:r>
          </w:p>
        </w:tc>
        <w:tc>
          <w:tcPr>
            <w:tcW w:w="1704" w:type="dxa"/>
            <w:shd w:val="clear" w:color="auto" w:fill="auto"/>
          </w:tcPr>
          <w:p w14:paraId="12C9D9B5" w14:textId="2C803E30" w:rsidR="00C53D51" w:rsidRDefault="008213D8" w:rsidP="00466590">
            <w:pPr>
              <w:spacing w:before="120"/>
            </w:pPr>
            <w:r>
              <w:t>0.5</w:t>
            </w:r>
          </w:p>
        </w:tc>
        <w:tc>
          <w:tcPr>
            <w:tcW w:w="1704" w:type="dxa"/>
            <w:vMerge/>
            <w:shd w:val="clear" w:color="auto" w:fill="auto"/>
          </w:tcPr>
          <w:p w14:paraId="64B1A575" w14:textId="77777777" w:rsidR="00C53D51" w:rsidRDefault="00C53D51" w:rsidP="00466590">
            <w:pPr>
              <w:spacing w:before="120"/>
            </w:pPr>
          </w:p>
        </w:tc>
        <w:tc>
          <w:tcPr>
            <w:tcW w:w="1705" w:type="dxa"/>
            <w:shd w:val="clear" w:color="auto" w:fill="auto"/>
          </w:tcPr>
          <w:p w14:paraId="0E2555E5" w14:textId="77777777" w:rsidR="00C53D51" w:rsidRDefault="00C53D51" w:rsidP="00466590">
            <w:pPr>
              <w:spacing w:before="120"/>
            </w:pPr>
            <w:r>
              <w:t>3.75</w:t>
            </w:r>
          </w:p>
        </w:tc>
        <w:tc>
          <w:tcPr>
            <w:tcW w:w="1705" w:type="dxa"/>
            <w:shd w:val="clear" w:color="auto" w:fill="auto"/>
          </w:tcPr>
          <w:p w14:paraId="495CE43E" w14:textId="733E080D" w:rsidR="00C53D51" w:rsidRDefault="00B9641E" w:rsidP="00466590">
            <w:pPr>
              <w:spacing w:before="120"/>
            </w:pPr>
            <w:r>
              <w:rPr>
                <w:color w:val="FF0000"/>
              </w:rPr>
              <w:t>1.87</w:t>
            </w:r>
          </w:p>
        </w:tc>
      </w:tr>
      <w:tr w:rsidR="00C53D51" w14:paraId="2FC7D3C4" w14:textId="77777777" w:rsidTr="00466590">
        <w:tc>
          <w:tcPr>
            <w:tcW w:w="1704" w:type="dxa"/>
            <w:shd w:val="clear" w:color="auto" w:fill="auto"/>
          </w:tcPr>
          <w:p w14:paraId="07AF4337" w14:textId="77777777" w:rsidR="00C53D51" w:rsidRDefault="00C53D51" w:rsidP="00466590">
            <w:pPr>
              <w:spacing w:before="120"/>
            </w:pPr>
            <w:r>
              <w:t>0.5</w:t>
            </w:r>
          </w:p>
        </w:tc>
        <w:tc>
          <w:tcPr>
            <w:tcW w:w="1704" w:type="dxa"/>
            <w:shd w:val="clear" w:color="auto" w:fill="auto"/>
          </w:tcPr>
          <w:p w14:paraId="69B25C16" w14:textId="13E8B030" w:rsidR="00C53D51" w:rsidRDefault="008213D8" w:rsidP="00466590">
            <w:pPr>
              <w:spacing w:before="120"/>
            </w:pPr>
            <w:r>
              <w:t>0.5</w:t>
            </w:r>
          </w:p>
        </w:tc>
        <w:tc>
          <w:tcPr>
            <w:tcW w:w="1704" w:type="dxa"/>
            <w:vMerge/>
            <w:shd w:val="clear" w:color="auto" w:fill="auto"/>
          </w:tcPr>
          <w:p w14:paraId="7A83A04A" w14:textId="77777777" w:rsidR="00C53D51" w:rsidRDefault="00C53D51" w:rsidP="00466590">
            <w:pPr>
              <w:spacing w:before="120"/>
            </w:pPr>
          </w:p>
        </w:tc>
        <w:tc>
          <w:tcPr>
            <w:tcW w:w="1705" w:type="dxa"/>
            <w:shd w:val="clear" w:color="auto" w:fill="auto"/>
          </w:tcPr>
          <w:p w14:paraId="26A93118" w14:textId="77777777" w:rsidR="00C53D51" w:rsidRDefault="00C53D51" w:rsidP="00466590">
            <w:pPr>
              <w:spacing w:before="120"/>
            </w:pPr>
            <w:r>
              <w:t>4.0</w:t>
            </w:r>
          </w:p>
        </w:tc>
        <w:tc>
          <w:tcPr>
            <w:tcW w:w="1705" w:type="dxa"/>
            <w:shd w:val="clear" w:color="auto" w:fill="auto"/>
          </w:tcPr>
          <w:p w14:paraId="43CD2316" w14:textId="7527C166" w:rsidR="00C53D51" w:rsidRDefault="00B9641E" w:rsidP="00466590">
            <w:pPr>
              <w:spacing w:before="120"/>
            </w:pPr>
            <w:r>
              <w:t>2.47</w:t>
            </w:r>
          </w:p>
        </w:tc>
      </w:tr>
      <w:tr w:rsidR="00C53D51" w14:paraId="039ED65C" w14:textId="77777777" w:rsidTr="00466590">
        <w:tc>
          <w:tcPr>
            <w:tcW w:w="1704" w:type="dxa"/>
            <w:shd w:val="clear" w:color="auto" w:fill="auto"/>
          </w:tcPr>
          <w:p w14:paraId="2013D8B4" w14:textId="77777777" w:rsidR="00C53D51" w:rsidRDefault="00C53D51" w:rsidP="00466590">
            <w:pPr>
              <w:spacing w:before="120"/>
            </w:pPr>
            <w:r>
              <w:t>0.75</w:t>
            </w:r>
          </w:p>
        </w:tc>
        <w:tc>
          <w:tcPr>
            <w:tcW w:w="1704" w:type="dxa"/>
            <w:shd w:val="clear" w:color="auto" w:fill="auto"/>
          </w:tcPr>
          <w:p w14:paraId="346D2458" w14:textId="68C99E3E" w:rsidR="00C53D51" w:rsidRDefault="008213D8" w:rsidP="00466590">
            <w:pPr>
              <w:spacing w:before="120"/>
            </w:pPr>
            <w:r>
              <w:t>0.5</w:t>
            </w:r>
          </w:p>
        </w:tc>
        <w:tc>
          <w:tcPr>
            <w:tcW w:w="1704" w:type="dxa"/>
            <w:vMerge/>
            <w:shd w:val="clear" w:color="auto" w:fill="auto"/>
          </w:tcPr>
          <w:p w14:paraId="5A180B39" w14:textId="77777777" w:rsidR="00C53D51" w:rsidRDefault="00C53D51" w:rsidP="00466590">
            <w:pPr>
              <w:spacing w:before="120"/>
            </w:pPr>
          </w:p>
        </w:tc>
        <w:tc>
          <w:tcPr>
            <w:tcW w:w="1705" w:type="dxa"/>
            <w:shd w:val="clear" w:color="auto" w:fill="auto"/>
          </w:tcPr>
          <w:p w14:paraId="67737FF1" w14:textId="77777777" w:rsidR="00C53D51" w:rsidRDefault="00C53D51" w:rsidP="00466590">
            <w:pPr>
              <w:spacing w:before="120"/>
            </w:pPr>
            <w:r>
              <w:t>4.25</w:t>
            </w:r>
          </w:p>
        </w:tc>
        <w:tc>
          <w:tcPr>
            <w:tcW w:w="1705" w:type="dxa"/>
            <w:shd w:val="clear" w:color="auto" w:fill="auto"/>
          </w:tcPr>
          <w:p w14:paraId="55003284" w14:textId="7210F24F" w:rsidR="00C53D51" w:rsidRDefault="00B9641E" w:rsidP="00466590">
            <w:pPr>
              <w:spacing w:before="120"/>
            </w:pPr>
            <w:r>
              <w:t>2.79</w:t>
            </w:r>
          </w:p>
        </w:tc>
      </w:tr>
      <w:tr w:rsidR="00C53D51" w14:paraId="7ACEB4D8" w14:textId="77777777" w:rsidTr="00466590">
        <w:tc>
          <w:tcPr>
            <w:tcW w:w="1704" w:type="dxa"/>
            <w:shd w:val="clear" w:color="auto" w:fill="auto"/>
          </w:tcPr>
          <w:p w14:paraId="7F924A2E" w14:textId="77777777" w:rsidR="00C53D51" w:rsidRDefault="00C53D51" w:rsidP="00466590">
            <w:pPr>
              <w:spacing w:before="120"/>
            </w:pPr>
            <w:r>
              <w:t>1.0</w:t>
            </w:r>
          </w:p>
        </w:tc>
        <w:tc>
          <w:tcPr>
            <w:tcW w:w="1704" w:type="dxa"/>
            <w:shd w:val="clear" w:color="auto" w:fill="auto"/>
          </w:tcPr>
          <w:p w14:paraId="2A34C0D9" w14:textId="76E566C0" w:rsidR="00C53D51" w:rsidRDefault="008213D8" w:rsidP="00466590">
            <w:pPr>
              <w:spacing w:before="120"/>
            </w:pPr>
            <w:r>
              <w:t>0.5</w:t>
            </w:r>
          </w:p>
        </w:tc>
        <w:tc>
          <w:tcPr>
            <w:tcW w:w="1704" w:type="dxa"/>
            <w:vMerge/>
            <w:shd w:val="clear" w:color="auto" w:fill="auto"/>
          </w:tcPr>
          <w:p w14:paraId="44D6FB28" w14:textId="77777777" w:rsidR="00C53D51" w:rsidRDefault="00C53D51" w:rsidP="00466590">
            <w:pPr>
              <w:spacing w:before="120"/>
            </w:pPr>
          </w:p>
        </w:tc>
        <w:tc>
          <w:tcPr>
            <w:tcW w:w="1705" w:type="dxa"/>
            <w:shd w:val="clear" w:color="auto" w:fill="auto"/>
          </w:tcPr>
          <w:p w14:paraId="066DFB76" w14:textId="77777777" w:rsidR="00C53D51" w:rsidRDefault="00C53D51" w:rsidP="00466590">
            <w:pPr>
              <w:spacing w:before="120"/>
            </w:pPr>
            <w:r>
              <w:t>4.5</w:t>
            </w:r>
          </w:p>
        </w:tc>
        <w:tc>
          <w:tcPr>
            <w:tcW w:w="1705" w:type="dxa"/>
            <w:shd w:val="clear" w:color="auto" w:fill="auto"/>
          </w:tcPr>
          <w:p w14:paraId="44548DBF" w14:textId="7561DA0B" w:rsidR="00C53D51" w:rsidRDefault="00B9641E" w:rsidP="00466590">
            <w:pPr>
              <w:spacing w:before="120"/>
            </w:pPr>
            <w:r>
              <w:t>3.09</w:t>
            </w:r>
          </w:p>
        </w:tc>
      </w:tr>
      <w:tr w:rsidR="00C53D51" w14:paraId="456AACAF" w14:textId="77777777" w:rsidTr="00466590">
        <w:tc>
          <w:tcPr>
            <w:tcW w:w="1704" w:type="dxa"/>
            <w:shd w:val="clear" w:color="auto" w:fill="auto"/>
          </w:tcPr>
          <w:p w14:paraId="66FCC837" w14:textId="77777777" w:rsidR="00C53D51" w:rsidRDefault="00C53D51" w:rsidP="00466590">
            <w:pPr>
              <w:spacing w:before="120"/>
            </w:pPr>
            <w:r>
              <w:t>1.25</w:t>
            </w:r>
          </w:p>
        </w:tc>
        <w:tc>
          <w:tcPr>
            <w:tcW w:w="1704" w:type="dxa"/>
            <w:shd w:val="clear" w:color="auto" w:fill="auto"/>
          </w:tcPr>
          <w:p w14:paraId="0A99C8AA" w14:textId="0359DC83" w:rsidR="00C53D51" w:rsidRDefault="008213D8" w:rsidP="00466590">
            <w:pPr>
              <w:spacing w:before="120"/>
            </w:pPr>
            <w:r>
              <w:t>0.53</w:t>
            </w:r>
          </w:p>
        </w:tc>
        <w:tc>
          <w:tcPr>
            <w:tcW w:w="1704" w:type="dxa"/>
            <w:vMerge/>
            <w:shd w:val="clear" w:color="auto" w:fill="auto"/>
          </w:tcPr>
          <w:p w14:paraId="48B3DDB3" w14:textId="77777777" w:rsidR="00C53D51" w:rsidRDefault="00C53D51" w:rsidP="00466590">
            <w:pPr>
              <w:spacing w:before="120"/>
            </w:pPr>
          </w:p>
        </w:tc>
        <w:tc>
          <w:tcPr>
            <w:tcW w:w="1705" w:type="dxa"/>
            <w:shd w:val="clear" w:color="auto" w:fill="auto"/>
          </w:tcPr>
          <w:p w14:paraId="374D01DB" w14:textId="77777777" w:rsidR="00C53D51" w:rsidRDefault="00C53D51" w:rsidP="00466590">
            <w:pPr>
              <w:spacing w:before="120"/>
            </w:pPr>
            <w:r>
              <w:t>4.75</w:t>
            </w:r>
          </w:p>
        </w:tc>
        <w:tc>
          <w:tcPr>
            <w:tcW w:w="1705" w:type="dxa"/>
            <w:shd w:val="clear" w:color="auto" w:fill="auto"/>
          </w:tcPr>
          <w:p w14:paraId="204D02A1" w14:textId="781039F5" w:rsidR="00C53D51" w:rsidRDefault="00B9641E" w:rsidP="00466590">
            <w:pPr>
              <w:spacing w:before="120"/>
            </w:pPr>
            <w:r>
              <w:t>3.25</w:t>
            </w:r>
          </w:p>
        </w:tc>
      </w:tr>
      <w:tr w:rsidR="00C53D51" w14:paraId="3B2254B2" w14:textId="77777777" w:rsidTr="00466590">
        <w:tc>
          <w:tcPr>
            <w:tcW w:w="1704" w:type="dxa"/>
            <w:shd w:val="clear" w:color="auto" w:fill="auto"/>
          </w:tcPr>
          <w:p w14:paraId="286F9961" w14:textId="77777777" w:rsidR="00C53D51" w:rsidRDefault="00C53D51" w:rsidP="00466590">
            <w:pPr>
              <w:spacing w:before="120"/>
            </w:pPr>
            <w:r>
              <w:t>1.5</w:t>
            </w:r>
          </w:p>
        </w:tc>
        <w:tc>
          <w:tcPr>
            <w:tcW w:w="1704" w:type="dxa"/>
            <w:shd w:val="clear" w:color="auto" w:fill="auto"/>
          </w:tcPr>
          <w:p w14:paraId="5C5BF5FA" w14:textId="2903D6C3" w:rsidR="00C53D51" w:rsidRDefault="00B9641E" w:rsidP="00466590">
            <w:pPr>
              <w:spacing w:before="120"/>
            </w:pPr>
            <w:r>
              <w:t>0.57</w:t>
            </w:r>
          </w:p>
        </w:tc>
        <w:tc>
          <w:tcPr>
            <w:tcW w:w="1704" w:type="dxa"/>
            <w:vMerge/>
            <w:shd w:val="clear" w:color="auto" w:fill="auto"/>
          </w:tcPr>
          <w:p w14:paraId="4EF86C8F" w14:textId="77777777" w:rsidR="00C53D51" w:rsidRDefault="00C53D51" w:rsidP="00466590">
            <w:pPr>
              <w:spacing w:before="120"/>
            </w:pPr>
          </w:p>
        </w:tc>
        <w:tc>
          <w:tcPr>
            <w:tcW w:w="1705" w:type="dxa"/>
            <w:shd w:val="clear" w:color="auto" w:fill="auto"/>
          </w:tcPr>
          <w:p w14:paraId="2B6983A4" w14:textId="77777777" w:rsidR="00C53D51" w:rsidRDefault="00C53D51" w:rsidP="00466590">
            <w:pPr>
              <w:spacing w:before="120"/>
            </w:pPr>
            <w:r>
              <w:t>5.0</w:t>
            </w:r>
          </w:p>
        </w:tc>
        <w:tc>
          <w:tcPr>
            <w:tcW w:w="1705" w:type="dxa"/>
            <w:shd w:val="clear" w:color="auto" w:fill="auto"/>
          </w:tcPr>
          <w:p w14:paraId="09EBEE51" w14:textId="389BDE97" w:rsidR="00C53D51" w:rsidRDefault="00B9641E" w:rsidP="00466590">
            <w:pPr>
              <w:spacing w:before="120"/>
            </w:pPr>
            <w:r>
              <w:t>4.41</w:t>
            </w:r>
          </w:p>
        </w:tc>
      </w:tr>
      <w:tr w:rsidR="00C53D51" w14:paraId="59194ADE" w14:textId="77777777" w:rsidTr="00466590">
        <w:tc>
          <w:tcPr>
            <w:tcW w:w="1704" w:type="dxa"/>
            <w:shd w:val="clear" w:color="auto" w:fill="auto"/>
          </w:tcPr>
          <w:p w14:paraId="2F17FE24" w14:textId="77777777" w:rsidR="00C53D51" w:rsidRDefault="00C53D51" w:rsidP="00466590">
            <w:pPr>
              <w:spacing w:before="120"/>
            </w:pPr>
            <w:r>
              <w:t>1.75</w:t>
            </w:r>
          </w:p>
        </w:tc>
        <w:tc>
          <w:tcPr>
            <w:tcW w:w="1704" w:type="dxa"/>
            <w:shd w:val="clear" w:color="auto" w:fill="auto"/>
          </w:tcPr>
          <w:p w14:paraId="467D7DE0" w14:textId="0A0466B0" w:rsidR="00C53D51" w:rsidRDefault="00B9641E" w:rsidP="00466590">
            <w:pPr>
              <w:spacing w:before="120"/>
            </w:pPr>
            <w:r>
              <w:t>0.65</w:t>
            </w:r>
          </w:p>
        </w:tc>
        <w:tc>
          <w:tcPr>
            <w:tcW w:w="1704" w:type="dxa"/>
            <w:vMerge/>
            <w:shd w:val="clear" w:color="auto" w:fill="auto"/>
          </w:tcPr>
          <w:p w14:paraId="5752C933" w14:textId="77777777" w:rsidR="00C53D51" w:rsidRDefault="00C53D51" w:rsidP="00466590">
            <w:pPr>
              <w:spacing w:before="120"/>
            </w:pPr>
          </w:p>
        </w:tc>
        <w:tc>
          <w:tcPr>
            <w:tcW w:w="1705" w:type="dxa"/>
            <w:shd w:val="clear" w:color="auto" w:fill="auto"/>
          </w:tcPr>
          <w:p w14:paraId="1DFD86AA" w14:textId="77777777" w:rsidR="00C53D51" w:rsidRDefault="00C53D51" w:rsidP="00466590">
            <w:pPr>
              <w:spacing w:before="120"/>
            </w:pPr>
            <w:r>
              <w:t>5.25</w:t>
            </w:r>
          </w:p>
        </w:tc>
        <w:tc>
          <w:tcPr>
            <w:tcW w:w="1705" w:type="dxa"/>
            <w:shd w:val="clear" w:color="auto" w:fill="auto"/>
          </w:tcPr>
          <w:p w14:paraId="2223F922" w14:textId="6EE64A98" w:rsidR="00C53D51" w:rsidRDefault="00B9641E" w:rsidP="00466590">
            <w:pPr>
              <w:spacing w:before="120"/>
            </w:pPr>
            <w:r>
              <w:t>4.14</w:t>
            </w:r>
          </w:p>
        </w:tc>
      </w:tr>
      <w:tr w:rsidR="00C53D51" w14:paraId="6EF731A5" w14:textId="77777777" w:rsidTr="00466590">
        <w:tc>
          <w:tcPr>
            <w:tcW w:w="1704" w:type="dxa"/>
            <w:shd w:val="clear" w:color="auto" w:fill="auto"/>
          </w:tcPr>
          <w:p w14:paraId="3A5A055C" w14:textId="77777777" w:rsidR="00C53D51" w:rsidRDefault="00C53D51" w:rsidP="00466590">
            <w:pPr>
              <w:spacing w:before="120"/>
            </w:pPr>
            <w:r>
              <w:t>2.0</w:t>
            </w:r>
          </w:p>
        </w:tc>
        <w:tc>
          <w:tcPr>
            <w:tcW w:w="1704" w:type="dxa"/>
            <w:shd w:val="clear" w:color="auto" w:fill="auto"/>
          </w:tcPr>
          <w:p w14:paraId="2A8C64AD" w14:textId="2D9E4BD5" w:rsidR="00C53D51" w:rsidRDefault="00B9641E" w:rsidP="00466590">
            <w:pPr>
              <w:spacing w:before="120"/>
            </w:pPr>
            <w:r>
              <w:t>0.71</w:t>
            </w:r>
          </w:p>
        </w:tc>
        <w:tc>
          <w:tcPr>
            <w:tcW w:w="1704" w:type="dxa"/>
            <w:vMerge/>
            <w:shd w:val="clear" w:color="auto" w:fill="auto"/>
          </w:tcPr>
          <w:p w14:paraId="66FF1AE9" w14:textId="77777777" w:rsidR="00C53D51" w:rsidRDefault="00C53D51" w:rsidP="00466590">
            <w:pPr>
              <w:spacing w:before="120"/>
            </w:pPr>
          </w:p>
        </w:tc>
        <w:tc>
          <w:tcPr>
            <w:tcW w:w="1705" w:type="dxa"/>
            <w:shd w:val="clear" w:color="auto" w:fill="auto"/>
          </w:tcPr>
          <w:p w14:paraId="63B84338" w14:textId="77777777" w:rsidR="00C53D51" w:rsidRDefault="00C53D51" w:rsidP="00466590">
            <w:pPr>
              <w:spacing w:before="120"/>
            </w:pPr>
            <w:r>
              <w:t>5.5</w:t>
            </w:r>
          </w:p>
        </w:tc>
        <w:tc>
          <w:tcPr>
            <w:tcW w:w="1705" w:type="dxa"/>
            <w:shd w:val="clear" w:color="auto" w:fill="auto"/>
          </w:tcPr>
          <w:p w14:paraId="2EF7AEBC" w14:textId="0FDD90C7" w:rsidR="00C53D51" w:rsidRDefault="00B9641E" w:rsidP="00466590">
            <w:pPr>
              <w:spacing w:before="120"/>
            </w:pPr>
            <w:r>
              <w:t>5.13</w:t>
            </w:r>
          </w:p>
        </w:tc>
      </w:tr>
      <w:tr w:rsidR="00C53D51" w14:paraId="35AA420A" w14:textId="77777777" w:rsidTr="00466590">
        <w:tc>
          <w:tcPr>
            <w:tcW w:w="1704" w:type="dxa"/>
            <w:shd w:val="clear" w:color="auto" w:fill="auto"/>
          </w:tcPr>
          <w:p w14:paraId="1C386E7F" w14:textId="77777777" w:rsidR="00C53D51" w:rsidRDefault="00C53D51" w:rsidP="00466590">
            <w:pPr>
              <w:spacing w:before="120"/>
            </w:pPr>
            <w:r>
              <w:t>2.25</w:t>
            </w:r>
          </w:p>
        </w:tc>
        <w:tc>
          <w:tcPr>
            <w:tcW w:w="1704" w:type="dxa"/>
            <w:shd w:val="clear" w:color="auto" w:fill="auto"/>
          </w:tcPr>
          <w:p w14:paraId="3BF3B2A9" w14:textId="5064C07E" w:rsidR="00C53D51" w:rsidRDefault="00B9641E" w:rsidP="00466590">
            <w:pPr>
              <w:spacing w:before="120"/>
            </w:pPr>
            <w:r>
              <w:t>0.80</w:t>
            </w:r>
          </w:p>
        </w:tc>
        <w:tc>
          <w:tcPr>
            <w:tcW w:w="1704" w:type="dxa"/>
            <w:vMerge/>
            <w:shd w:val="clear" w:color="auto" w:fill="auto"/>
          </w:tcPr>
          <w:p w14:paraId="0F19E3E6" w14:textId="77777777" w:rsidR="00C53D51" w:rsidRDefault="00C53D51" w:rsidP="00466590">
            <w:pPr>
              <w:spacing w:before="120"/>
            </w:pPr>
          </w:p>
        </w:tc>
        <w:tc>
          <w:tcPr>
            <w:tcW w:w="1705" w:type="dxa"/>
            <w:shd w:val="clear" w:color="auto" w:fill="auto"/>
          </w:tcPr>
          <w:p w14:paraId="6F48B49C" w14:textId="77777777" w:rsidR="00C53D51" w:rsidRDefault="00C53D51" w:rsidP="00466590">
            <w:pPr>
              <w:spacing w:before="120"/>
            </w:pPr>
            <w:r>
              <w:t>5.75</w:t>
            </w:r>
          </w:p>
        </w:tc>
        <w:tc>
          <w:tcPr>
            <w:tcW w:w="1705" w:type="dxa"/>
            <w:shd w:val="clear" w:color="auto" w:fill="auto"/>
          </w:tcPr>
          <w:p w14:paraId="5345BE81" w14:textId="5D5C9A0D" w:rsidR="00C53D51" w:rsidRDefault="00B9641E" w:rsidP="00466590">
            <w:pPr>
              <w:spacing w:before="120"/>
            </w:pPr>
            <w:r>
              <w:t>4.10</w:t>
            </w:r>
          </w:p>
        </w:tc>
      </w:tr>
      <w:tr w:rsidR="00C53D51" w14:paraId="1A360952" w14:textId="77777777" w:rsidTr="00466590">
        <w:tc>
          <w:tcPr>
            <w:tcW w:w="1704" w:type="dxa"/>
            <w:shd w:val="clear" w:color="auto" w:fill="auto"/>
          </w:tcPr>
          <w:p w14:paraId="5FB4580A" w14:textId="77777777" w:rsidR="00C53D51" w:rsidRDefault="00C53D51" w:rsidP="00466590">
            <w:pPr>
              <w:spacing w:before="120"/>
            </w:pPr>
            <w:r>
              <w:t>2.5</w:t>
            </w:r>
          </w:p>
        </w:tc>
        <w:tc>
          <w:tcPr>
            <w:tcW w:w="1704" w:type="dxa"/>
            <w:shd w:val="clear" w:color="auto" w:fill="auto"/>
          </w:tcPr>
          <w:p w14:paraId="24A272BE" w14:textId="013E2115" w:rsidR="00C53D51" w:rsidRDefault="00B9641E" w:rsidP="00466590">
            <w:pPr>
              <w:spacing w:before="120"/>
            </w:pPr>
            <w:r>
              <w:t>1.02</w:t>
            </w:r>
          </w:p>
        </w:tc>
        <w:tc>
          <w:tcPr>
            <w:tcW w:w="1704" w:type="dxa"/>
            <w:vMerge/>
            <w:shd w:val="clear" w:color="auto" w:fill="auto"/>
          </w:tcPr>
          <w:p w14:paraId="0718A736" w14:textId="77777777" w:rsidR="00C53D51" w:rsidRDefault="00C53D51" w:rsidP="00466590">
            <w:pPr>
              <w:spacing w:before="120"/>
            </w:pPr>
          </w:p>
        </w:tc>
        <w:tc>
          <w:tcPr>
            <w:tcW w:w="1705" w:type="dxa"/>
            <w:shd w:val="clear" w:color="auto" w:fill="auto"/>
          </w:tcPr>
          <w:p w14:paraId="57D38155" w14:textId="77777777" w:rsidR="00C53D51" w:rsidRDefault="00C53D51" w:rsidP="00466590">
            <w:pPr>
              <w:spacing w:before="120"/>
            </w:pPr>
            <w:r>
              <w:t>6.0</w:t>
            </w:r>
          </w:p>
        </w:tc>
        <w:tc>
          <w:tcPr>
            <w:tcW w:w="1705" w:type="dxa"/>
            <w:shd w:val="clear" w:color="auto" w:fill="auto"/>
          </w:tcPr>
          <w:p w14:paraId="681574FD" w14:textId="123994DC" w:rsidR="00C53D51" w:rsidRDefault="00B9641E" w:rsidP="00466590">
            <w:pPr>
              <w:spacing w:before="120"/>
            </w:pPr>
            <w:r>
              <w:t>5.60</w:t>
            </w:r>
          </w:p>
        </w:tc>
      </w:tr>
      <w:tr w:rsidR="004964E1" w14:paraId="5272EF31" w14:textId="77777777" w:rsidTr="00466590">
        <w:tc>
          <w:tcPr>
            <w:tcW w:w="1704" w:type="dxa"/>
            <w:shd w:val="clear" w:color="auto" w:fill="auto"/>
          </w:tcPr>
          <w:p w14:paraId="2610487C" w14:textId="77777777" w:rsidR="004964E1" w:rsidRDefault="004964E1" w:rsidP="00466590">
            <w:pPr>
              <w:spacing w:before="120"/>
            </w:pPr>
            <w:r>
              <w:t>2.75</w:t>
            </w:r>
          </w:p>
        </w:tc>
        <w:tc>
          <w:tcPr>
            <w:tcW w:w="1704" w:type="dxa"/>
            <w:shd w:val="clear" w:color="auto" w:fill="auto"/>
          </w:tcPr>
          <w:p w14:paraId="59B991A4" w14:textId="4D625257" w:rsidR="004964E1" w:rsidRDefault="00B9641E" w:rsidP="00466590">
            <w:pPr>
              <w:spacing w:before="120"/>
            </w:pPr>
            <w:r>
              <w:t>1.13</w:t>
            </w:r>
          </w:p>
        </w:tc>
        <w:tc>
          <w:tcPr>
            <w:tcW w:w="1704" w:type="dxa"/>
            <w:vMerge/>
            <w:shd w:val="clear" w:color="auto" w:fill="auto"/>
          </w:tcPr>
          <w:p w14:paraId="3F151D31" w14:textId="77777777" w:rsidR="004964E1" w:rsidRDefault="004964E1" w:rsidP="00466590">
            <w:pPr>
              <w:spacing w:before="120"/>
            </w:pPr>
          </w:p>
        </w:tc>
        <w:tc>
          <w:tcPr>
            <w:tcW w:w="1705" w:type="dxa"/>
            <w:shd w:val="clear" w:color="auto" w:fill="auto"/>
          </w:tcPr>
          <w:p w14:paraId="280DA7C2" w14:textId="77777777" w:rsidR="004964E1" w:rsidRDefault="00C53D51" w:rsidP="00466590">
            <w:pPr>
              <w:spacing w:before="120"/>
            </w:pPr>
            <w:r>
              <w:t>6.25</w:t>
            </w:r>
          </w:p>
        </w:tc>
        <w:tc>
          <w:tcPr>
            <w:tcW w:w="1705" w:type="dxa"/>
            <w:shd w:val="clear" w:color="auto" w:fill="auto"/>
          </w:tcPr>
          <w:p w14:paraId="2EE997D7" w14:textId="484052FD" w:rsidR="004964E1" w:rsidRDefault="00B9641E" w:rsidP="00466590">
            <w:pPr>
              <w:spacing w:before="120"/>
            </w:pPr>
            <w:r>
              <w:t>5.82</w:t>
            </w:r>
          </w:p>
        </w:tc>
      </w:tr>
      <w:tr w:rsidR="004964E1" w14:paraId="77B95082" w14:textId="77777777" w:rsidTr="00466590">
        <w:tc>
          <w:tcPr>
            <w:tcW w:w="1704" w:type="dxa"/>
            <w:shd w:val="clear" w:color="auto" w:fill="auto"/>
          </w:tcPr>
          <w:p w14:paraId="1E4F0DB5" w14:textId="77777777" w:rsidR="004964E1" w:rsidRDefault="004964E1" w:rsidP="00466590">
            <w:pPr>
              <w:spacing w:before="120"/>
            </w:pPr>
            <w:r>
              <w:t>3.0</w:t>
            </w:r>
          </w:p>
        </w:tc>
        <w:tc>
          <w:tcPr>
            <w:tcW w:w="1704" w:type="dxa"/>
            <w:shd w:val="clear" w:color="auto" w:fill="auto"/>
          </w:tcPr>
          <w:p w14:paraId="59CDA99A" w14:textId="287B7AFF" w:rsidR="004964E1" w:rsidRDefault="00B9641E" w:rsidP="00466590">
            <w:pPr>
              <w:spacing w:before="120"/>
            </w:pPr>
            <w:r>
              <w:t>1.31</w:t>
            </w:r>
          </w:p>
        </w:tc>
        <w:tc>
          <w:tcPr>
            <w:tcW w:w="1704" w:type="dxa"/>
            <w:vMerge/>
            <w:shd w:val="clear" w:color="auto" w:fill="auto"/>
          </w:tcPr>
          <w:p w14:paraId="41F05269" w14:textId="77777777" w:rsidR="004964E1" w:rsidRDefault="004964E1" w:rsidP="00466590">
            <w:pPr>
              <w:spacing w:before="120"/>
            </w:pPr>
          </w:p>
        </w:tc>
        <w:tc>
          <w:tcPr>
            <w:tcW w:w="1705" w:type="dxa"/>
            <w:shd w:val="clear" w:color="auto" w:fill="auto"/>
          </w:tcPr>
          <w:p w14:paraId="3B965B57" w14:textId="77777777" w:rsidR="004964E1" w:rsidRDefault="00A21F2B" w:rsidP="00466590">
            <w:pPr>
              <w:spacing w:before="120"/>
            </w:pPr>
            <w:r>
              <w:t>6.</w:t>
            </w:r>
            <w:r w:rsidR="00C53D51">
              <w:t>5</w:t>
            </w:r>
          </w:p>
        </w:tc>
        <w:tc>
          <w:tcPr>
            <w:tcW w:w="1705" w:type="dxa"/>
            <w:shd w:val="clear" w:color="auto" w:fill="auto"/>
          </w:tcPr>
          <w:p w14:paraId="123AE03D" w14:textId="4135AC53" w:rsidR="004964E1" w:rsidRDefault="00B9641E" w:rsidP="00466590">
            <w:pPr>
              <w:spacing w:before="120"/>
            </w:pPr>
            <w:r>
              <w:t>5.87</w:t>
            </w:r>
          </w:p>
        </w:tc>
      </w:tr>
      <w:tr w:rsidR="004964E1" w14:paraId="44B61A71" w14:textId="77777777" w:rsidTr="00466590">
        <w:tc>
          <w:tcPr>
            <w:tcW w:w="1704" w:type="dxa"/>
            <w:shd w:val="clear" w:color="auto" w:fill="auto"/>
          </w:tcPr>
          <w:p w14:paraId="1B528EF4" w14:textId="77777777" w:rsidR="004964E1" w:rsidRDefault="00C53D51" w:rsidP="00466590">
            <w:pPr>
              <w:spacing w:before="120"/>
            </w:pPr>
            <w:r>
              <w:t>3.25</w:t>
            </w:r>
          </w:p>
        </w:tc>
        <w:tc>
          <w:tcPr>
            <w:tcW w:w="1704" w:type="dxa"/>
            <w:shd w:val="clear" w:color="auto" w:fill="auto"/>
          </w:tcPr>
          <w:p w14:paraId="4942E68E" w14:textId="44F21D25" w:rsidR="004964E1" w:rsidRDefault="00B9641E" w:rsidP="00466590">
            <w:pPr>
              <w:spacing w:before="120"/>
            </w:pPr>
            <w:r>
              <w:t>1.62</w:t>
            </w:r>
          </w:p>
        </w:tc>
        <w:tc>
          <w:tcPr>
            <w:tcW w:w="1704" w:type="dxa"/>
            <w:vMerge/>
            <w:shd w:val="clear" w:color="auto" w:fill="auto"/>
          </w:tcPr>
          <w:p w14:paraId="2693AD1B" w14:textId="77777777" w:rsidR="004964E1" w:rsidRDefault="004964E1" w:rsidP="00466590">
            <w:pPr>
              <w:spacing w:before="120"/>
            </w:pPr>
          </w:p>
        </w:tc>
        <w:tc>
          <w:tcPr>
            <w:tcW w:w="1705" w:type="dxa"/>
            <w:shd w:val="clear" w:color="auto" w:fill="auto"/>
          </w:tcPr>
          <w:p w14:paraId="0A649E48" w14:textId="77777777" w:rsidR="004964E1" w:rsidRDefault="00C53D51" w:rsidP="00466590">
            <w:pPr>
              <w:spacing w:before="120"/>
            </w:pPr>
            <w:r>
              <w:t>6.75</w:t>
            </w:r>
          </w:p>
        </w:tc>
        <w:tc>
          <w:tcPr>
            <w:tcW w:w="1705" w:type="dxa"/>
            <w:shd w:val="clear" w:color="auto" w:fill="auto"/>
          </w:tcPr>
          <w:p w14:paraId="5118EFD8" w14:textId="0BBDE516" w:rsidR="004964E1" w:rsidRDefault="00B9641E" w:rsidP="00466590">
            <w:pPr>
              <w:spacing w:before="120"/>
            </w:pPr>
            <w:r>
              <w:t>6.48</w:t>
            </w:r>
          </w:p>
        </w:tc>
      </w:tr>
      <w:bookmarkEnd w:id="0"/>
    </w:tbl>
    <w:p w14:paraId="19214D40" w14:textId="77777777" w:rsidR="004964E1" w:rsidRDefault="004964E1" w:rsidP="006E6103">
      <w:pPr>
        <w:spacing w:before="120"/>
      </w:pPr>
    </w:p>
    <w:p w14:paraId="2D9D4ED1" w14:textId="77777777" w:rsidR="00A21F2B" w:rsidRDefault="00A21F2B" w:rsidP="00A21F2B">
      <w:pPr>
        <w:numPr>
          <w:ilvl w:val="0"/>
          <w:numId w:val="14"/>
        </w:numPr>
        <w:spacing w:before="120"/>
      </w:pPr>
      <w:r>
        <w:t>Plot the relationship between the applied force (kg) and the EMG signal envelope (V), and annotate appropriately</w:t>
      </w:r>
      <w:r>
        <w:tab/>
      </w:r>
      <w:r>
        <w:tab/>
      </w:r>
      <w:r>
        <w:tab/>
      </w:r>
      <w:r>
        <w:tab/>
        <w:t>(5)</w:t>
      </w:r>
    </w:p>
    <w:p w14:paraId="5422BF7B" w14:textId="77777777" w:rsidR="00366534" w:rsidRDefault="00366534" w:rsidP="00366534">
      <w:pPr>
        <w:spacing w:before="120"/>
        <w:ind w:left="720"/>
      </w:pPr>
      <w:r>
        <w:rPr>
          <w:noProof/>
        </w:rPr>
        <w:drawing>
          <wp:inline distT="0" distB="0" distL="0" distR="0" wp14:anchorId="57F067EF" wp14:editId="012D2078">
            <wp:extent cx="4572000" cy="2743200"/>
            <wp:effectExtent l="0" t="0" r="12700" b="12700"/>
            <wp:docPr id="124243629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CC5E0A7-13C1-56DD-0E78-ABB4A472CCE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2BCA43BC" w14:textId="4B108748" w:rsidR="00A21F2B" w:rsidRDefault="00A21F2B" w:rsidP="00A21F2B">
      <w:pPr>
        <w:numPr>
          <w:ilvl w:val="0"/>
          <w:numId w:val="14"/>
        </w:numPr>
        <w:spacing w:before="120"/>
      </w:pPr>
      <w:r>
        <w:t>Fit a 2</w:t>
      </w:r>
      <w:r w:rsidRPr="00D43663">
        <w:rPr>
          <w:vertAlign w:val="superscript"/>
        </w:rPr>
        <w:t>nd</w:t>
      </w:r>
      <w:r>
        <w:t xml:space="preserve"> order polynomial to the measurement </w:t>
      </w:r>
      <w:proofErr w:type="gramStart"/>
      <w:r>
        <w:t>data, and</w:t>
      </w:r>
      <w:proofErr w:type="gramEnd"/>
      <w:r>
        <w:t xml:space="preserve"> plot the two graphs on the same axes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)</w:t>
      </w:r>
    </w:p>
    <w:p w14:paraId="18EB9558" w14:textId="77777777" w:rsidR="00366534" w:rsidRDefault="00366534" w:rsidP="00366534">
      <w:pPr>
        <w:spacing w:before="120"/>
        <w:ind w:left="720"/>
      </w:pPr>
      <w:r>
        <w:rPr>
          <w:noProof/>
        </w:rPr>
        <w:lastRenderedPageBreak/>
        <w:drawing>
          <wp:inline distT="0" distB="0" distL="0" distR="0" wp14:anchorId="46BC16C2" wp14:editId="387AD7E7">
            <wp:extent cx="4572000" cy="2743200"/>
            <wp:effectExtent l="0" t="0" r="12700" b="12700"/>
            <wp:docPr id="1316050319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CC5E0A7-13C1-56DD-0E78-ABB4A472CCE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3D34F229" w14:textId="711DA263" w:rsidR="00A21F2B" w:rsidRDefault="00A21F2B" w:rsidP="00A21F2B">
      <w:pPr>
        <w:numPr>
          <w:ilvl w:val="0"/>
          <w:numId w:val="17"/>
        </w:numPr>
        <w:spacing w:before="120"/>
      </w:pPr>
      <w:r>
        <w:t>Can you suggest any reason that the relationship is slightly nonlinear, with the EMG signal increasing exponentially with increasing applied force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57D1A">
        <w:t>(2</w:t>
      </w:r>
      <w:r>
        <w:t>)</w:t>
      </w:r>
    </w:p>
    <w:p w14:paraId="333AEE5B" w14:textId="0AC3D355" w:rsidR="00A21F2B" w:rsidRPr="005B1AEA" w:rsidRDefault="00366534" w:rsidP="00A21F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color w:val="FF0000"/>
        </w:rPr>
      </w:pPr>
      <w:r>
        <w:rPr>
          <w:color w:val="FF0000"/>
        </w:rPr>
        <w:t>Fatigue could increase muscular activation over time. Isometric holds recruit larger amounts of muscle fibres.</w:t>
      </w:r>
    </w:p>
    <w:p w14:paraId="3848517C" w14:textId="65424135" w:rsidR="00C53D51" w:rsidRPr="00D20379" w:rsidRDefault="00A21F2B" w:rsidP="00D20379">
      <w:pPr>
        <w:spacing w:before="120"/>
        <w:jc w:val="right"/>
      </w:pPr>
      <w:r>
        <w:t>Subtotal (</w:t>
      </w:r>
      <w:r w:rsidR="00857D1A">
        <w:t>43</w:t>
      </w:r>
    </w:p>
    <w:p w14:paraId="496ADD4F" w14:textId="77777777" w:rsidR="00C53D51" w:rsidRDefault="00C53D51" w:rsidP="00C53D51">
      <w:pPr>
        <w:spacing w:before="120"/>
        <w:rPr>
          <w:b/>
          <w:sz w:val="32"/>
          <w:szCs w:val="32"/>
        </w:rPr>
      </w:pPr>
      <w:r>
        <w:rPr>
          <w:b/>
          <w:sz w:val="32"/>
          <w:szCs w:val="32"/>
        </w:rPr>
        <w:t>Part 2: EMG and Muscle Fatigue (Live Students)</w:t>
      </w:r>
    </w:p>
    <w:p w14:paraId="23B902AE" w14:textId="77777777" w:rsidR="00C53D51" w:rsidRDefault="00C53D51" w:rsidP="00C53D51">
      <w:pPr>
        <w:spacing w:before="120"/>
      </w:pPr>
      <w:r>
        <w:t>In this section you will be examining the relationship between the EMG signal and muscle fatigue.</w:t>
      </w:r>
      <w:r w:rsidR="00524BE8">
        <w:t xml:space="preserve"> Look at the video to see how it is </w:t>
      </w:r>
      <w:proofErr w:type="gramStart"/>
      <w:r w:rsidR="00524BE8">
        <w:t>done</w:t>
      </w:r>
      <w:proofErr w:type="gramEnd"/>
    </w:p>
    <w:p w14:paraId="0BA8A508" w14:textId="77777777" w:rsidR="00524BE8" w:rsidRDefault="00524BE8" w:rsidP="00524BE8">
      <w:pPr>
        <w:numPr>
          <w:ilvl w:val="0"/>
          <w:numId w:val="19"/>
        </w:numPr>
        <w:spacing w:before="120"/>
      </w:pPr>
      <w:r>
        <w:t>Using two of the 1.5kg diver’s weights provided</w:t>
      </w:r>
      <w:r w:rsidR="00402CD5">
        <w:t>,</w:t>
      </w:r>
      <w:r>
        <w:t xml:space="preserve"> measure the muscle activity on the biceps as a function of time. Your partner should complete the following table. Swap to obtain data from both parties</w:t>
      </w:r>
      <w:r w:rsidR="00191993">
        <w:t xml:space="preserve"> (10)</w:t>
      </w:r>
    </w:p>
    <w:tbl>
      <w:tblPr>
        <w:tblW w:w="4536" w:type="dxa"/>
        <w:tblInd w:w="108" w:type="dxa"/>
        <w:tblLook w:val="04A0" w:firstRow="1" w:lastRow="0" w:firstColumn="1" w:lastColumn="0" w:noHBand="0" w:noVBand="1"/>
      </w:tblPr>
      <w:tblGrid>
        <w:gridCol w:w="1300"/>
        <w:gridCol w:w="1535"/>
        <w:gridCol w:w="1701"/>
      </w:tblGrid>
      <w:tr w:rsidR="00837B38" w:rsidRPr="00837B38" w14:paraId="7035091E" w14:textId="77777777" w:rsidTr="00837B38">
        <w:trPr>
          <w:trHeight w:val="340"/>
        </w:trPr>
        <w:tc>
          <w:tcPr>
            <w:tcW w:w="13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8F3A6C9" w14:textId="2F68F91C" w:rsidR="00837B38" w:rsidRPr="00837B38" w:rsidRDefault="00837B38" w:rsidP="00837B38">
            <w:pPr>
              <w:rPr>
                <w:rFonts w:ascii="Calibri" w:hAnsi="Calibri" w:cs="Calibri"/>
                <w:b/>
                <w:bCs/>
                <w:color w:val="000000"/>
                <w:szCs w:val="24"/>
                <w:lang w:val="en-AU" w:eastAsia="en-GB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4"/>
                <w:lang w:val="en-AU" w:eastAsia="en-GB"/>
              </w:rPr>
              <w:t>Time (s)</w:t>
            </w:r>
          </w:p>
        </w:tc>
        <w:tc>
          <w:tcPr>
            <w:tcW w:w="15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6521F72" w14:textId="04EC9C57" w:rsidR="00837B38" w:rsidRPr="00837B38" w:rsidRDefault="00837B38" w:rsidP="00837B38">
            <w:pPr>
              <w:rPr>
                <w:rFonts w:ascii="Calibri" w:hAnsi="Calibri" w:cs="Calibri"/>
                <w:b/>
                <w:bCs/>
                <w:color w:val="000000"/>
                <w:szCs w:val="24"/>
                <w:lang w:val="en-AU" w:eastAsia="en-GB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4"/>
                <w:lang w:val="en-AU" w:eastAsia="en-GB"/>
              </w:rPr>
              <w:t>Caleb (3kg)</w:t>
            </w:r>
          </w:p>
        </w:tc>
        <w:tc>
          <w:tcPr>
            <w:tcW w:w="17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78D3B9F" w14:textId="6B89284A" w:rsidR="00837B38" w:rsidRPr="00837B38" w:rsidRDefault="00837B38" w:rsidP="00837B38">
            <w:pPr>
              <w:rPr>
                <w:rFonts w:ascii="Calibri" w:hAnsi="Calibri" w:cs="Calibri"/>
                <w:b/>
                <w:bCs/>
                <w:color w:val="000000"/>
                <w:szCs w:val="24"/>
                <w:lang w:val="en-AU" w:eastAsia="en-GB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4"/>
                <w:lang w:val="en-AU" w:eastAsia="en-GB"/>
              </w:rPr>
              <w:t>Hunter (4.5kg)</w:t>
            </w:r>
          </w:p>
        </w:tc>
      </w:tr>
      <w:tr w:rsidR="00837B38" w:rsidRPr="00837B38" w14:paraId="2F17E27D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DABB33E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F082836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7.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6FBA5E3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8.9</w:t>
            </w:r>
          </w:p>
        </w:tc>
      </w:tr>
      <w:tr w:rsidR="00837B38" w:rsidRPr="00837B38" w14:paraId="2C109E0B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893FA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1AAFF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9D5ED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6.6</w:t>
            </w:r>
          </w:p>
        </w:tc>
      </w:tr>
      <w:tr w:rsidR="00837B38" w:rsidRPr="00837B38" w14:paraId="4F016DA5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48BE7A3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2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642114F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F9EED46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7</w:t>
            </w:r>
          </w:p>
        </w:tc>
      </w:tr>
      <w:tr w:rsidR="00837B38" w:rsidRPr="00837B38" w14:paraId="6FCF4830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83D45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3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329E0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7.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A5DDA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7.3</w:t>
            </w:r>
          </w:p>
        </w:tc>
      </w:tr>
      <w:tr w:rsidR="00837B38" w:rsidRPr="00837B38" w14:paraId="6999E435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E114B06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4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8783377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65B5A09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7.1</w:t>
            </w:r>
          </w:p>
        </w:tc>
      </w:tr>
      <w:tr w:rsidR="00837B38" w:rsidRPr="00837B38" w14:paraId="441C8621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4B665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5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6252C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6.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CD2B7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7.5</w:t>
            </w:r>
          </w:p>
        </w:tc>
      </w:tr>
      <w:tr w:rsidR="00837B38" w:rsidRPr="00837B38" w14:paraId="1784B576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5527D0D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6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8942621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68781A1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6</w:t>
            </w:r>
          </w:p>
        </w:tc>
      </w:tr>
      <w:tr w:rsidR="00837B38" w:rsidRPr="00837B38" w14:paraId="06EEA37E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23DA4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7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3AB3F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D7498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7</w:t>
            </w:r>
          </w:p>
        </w:tc>
      </w:tr>
      <w:tr w:rsidR="00837B38" w:rsidRPr="00837B38" w14:paraId="527353A2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C02DC10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8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4C109A2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6.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C9B720D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8</w:t>
            </w:r>
          </w:p>
        </w:tc>
      </w:tr>
      <w:tr w:rsidR="00837B38" w:rsidRPr="00837B38" w14:paraId="711E356E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C51CF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9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B3183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4.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75B16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8</w:t>
            </w:r>
          </w:p>
        </w:tc>
      </w:tr>
      <w:tr w:rsidR="00837B38" w:rsidRPr="00837B38" w14:paraId="5365DE8B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EF4A004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0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9AB983C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4.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6FC2D62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7</w:t>
            </w:r>
          </w:p>
        </w:tc>
      </w:tr>
      <w:tr w:rsidR="00837B38" w:rsidRPr="00837B38" w14:paraId="7A91E4C3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76174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1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24248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6.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5A543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9.5</w:t>
            </w:r>
          </w:p>
        </w:tc>
      </w:tr>
      <w:tr w:rsidR="00837B38" w:rsidRPr="00837B38" w14:paraId="4D97D801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A01FC7C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2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93FED40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6.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47D7FAD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9.5</w:t>
            </w:r>
          </w:p>
        </w:tc>
      </w:tr>
      <w:tr w:rsidR="00837B38" w:rsidRPr="00837B38" w14:paraId="0A195C4E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67521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3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859DE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4.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C5C2F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0</w:t>
            </w:r>
          </w:p>
        </w:tc>
      </w:tr>
      <w:tr w:rsidR="00837B38" w:rsidRPr="00837B38" w14:paraId="004D63D4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9F6DF07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lastRenderedPageBreak/>
              <w:t>14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ED6B5FB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E103EFD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9.2</w:t>
            </w:r>
          </w:p>
        </w:tc>
      </w:tr>
      <w:tr w:rsidR="00837B38" w:rsidRPr="00837B38" w14:paraId="1832C03C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B6F7E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5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10672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3.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12B30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0</w:t>
            </w:r>
          </w:p>
        </w:tc>
      </w:tr>
      <w:tr w:rsidR="00837B38" w:rsidRPr="00837B38" w14:paraId="6EAA62C7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E057192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6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1E2DB95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4.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70ED265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0.5</w:t>
            </w:r>
          </w:p>
        </w:tc>
      </w:tr>
      <w:tr w:rsidR="00837B38" w:rsidRPr="00837B38" w14:paraId="01DC2FBC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C5053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7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24683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7D891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8.1</w:t>
            </w:r>
          </w:p>
        </w:tc>
      </w:tr>
      <w:tr w:rsidR="00837B38" w:rsidRPr="00837B38" w14:paraId="0F418231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71FF8D7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8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09A3D21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827F07B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1.1</w:t>
            </w:r>
          </w:p>
        </w:tc>
      </w:tr>
      <w:tr w:rsidR="00837B38" w:rsidRPr="00837B38" w14:paraId="271224B3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C4DAB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9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C77FB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4.6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3B061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3</w:t>
            </w:r>
          </w:p>
        </w:tc>
      </w:tr>
      <w:tr w:rsidR="00837B38" w:rsidRPr="00837B38" w14:paraId="2B4E6C9F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E16A7FD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20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6378142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5.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A668D7A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1</w:t>
            </w:r>
          </w:p>
        </w:tc>
      </w:tr>
      <w:tr w:rsidR="00837B38" w:rsidRPr="00837B38" w14:paraId="5BFE3F25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9C76E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21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4C597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6.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D0AA4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0</w:t>
            </w:r>
          </w:p>
        </w:tc>
      </w:tr>
      <w:tr w:rsidR="00837B38" w:rsidRPr="00837B38" w14:paraId="1C0AD81B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3C95B2A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22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EBB233E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C43B1DB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1</w:t>
            </w:r>
          </w:p>
        </w:tc>
      </w:tr>
      <w:tr w:rsidR="00837B38" w:rsidRPr="00837B38" w14:paraId="162F8BF0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14A77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23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29C16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4.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ABE33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1</w:t>
            </w:r>
          </w:p>
        </w:tc>
      </w:tr>
      <w:tr w:rsidR="00837B38" w:rsidRPr="00837B38" w14:paraId="039629CA" w14:textId="77777777" w:rsidTr="00837B38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9182EC2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240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FC6A7A2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319E5EB" w14:textId="77777777" w:rsidR="00837B38" w:rsidRPr="00837B38" w:rsidRDefault="00837B38" w:rsidP="00837B38">
            <w:pPr>
              <w:jc w:val="right"/>
              <w:rPr>
                <w:rFonts w:ascii="Calibri" w:hAnsi="Calibri" w:cs="Calibri"/>
                <w:color w:val="000000"/>
                <w:szCs w:val="24"/>
                <w:lang w:val="en-AU" w:eastAsia="en-GB"/>
              </w:rPr>
            </w:pPr>
            <w:r w:rsidRPr="00837B38">
              <w:rPr>
                <w:rFonts w:ascii="Calibri" w:hAnsi="Calibri" w:cs="Calibri"/>
                <w:color w:val="000000"/>
                <w:szCs w:val="24"/>
                <w:lang w:val="en-AU" w:eastAsia="en-GB"/>
              </w:rPr>
              <w:t>13</w:t>
            </w:r>
          </w:p>
        </w:tc>
      </w:tr>
    </w:tbl>
    <w:p w14:paraId="61616F00" w14:textId="77777777" w:rsidR="00402CD5" w:rsidRDefault="00402CD5" w:rsidP="00402CD5">
      <w:pPr>
        <w:spacing w:before="120"/>
      </w:pPr>
    </w:p>
    <w:p w14:paraId="71EC3F1E" w14:textId="77777777" w:rsidR="00C53D51" w:rsidRDefault="00524BE8" w:rsidP="00524BE8">
      <w:pPr>
        <w:numPr>
          <w:ilvl w:val="0"/>
          <w:numId w:val="19"/>
        </w:numPr>
        <w:spacing w:before="120"/>
      </w:pPr>
      <w:r>
        <w:t>Plot a graph of the mean EMG signal amplitude</w:t>
      </w:r>
      <w:r w:rsidR="00402CD5">
        <w:t xml:space="preserve"> (v)</w:t>
      </w:r>
      <w:r>
        <w:t xml:space="preserve"> against time</w:t>
      </w:r>
      <w:r w:rsidR="00402CD5">
        <w:t xml:space="preserve"> (s) for both people</w:t>
      </w:r>
      <w:r w:rsidR="00191993">
        <w:tab/>
      </w:r>
      <w:r w:rsidR="00191993">
        <w:tab/>
      </w:r>
      <w:r w:rsidR="00191993">
        <w:tab/>
      </w:r>
      <w:r w:rsidR="00191993">
        <w:tab/>
      </w:r>
      <w:r w:rsidR="00191993">
        <w:tab/>
      </w:r>
      <w:r w:rsidR="00191993">
        <w:tab/>
      </w:r>
      <w:r w:rsidR="00191993">
        <w:tab/>
      </w:r>
      <w:r w:rsidR="00191993">
        <w:tab/>
      </w:r>
      <w:r w:rsidR="00191993">
        <w:tab/>
        <w:t>(5)</w:t>
      </w:r>
    </w:p>
    <w:p w14:paraId="2AB977DE" w14:textId="7FE3D7C1" w:rsidR="00366534" w:rsidRDefault="00837B38" w:rsidP="00366534">
      <w:pPr>
        <w:spacing w:before="120"/>
        <w:ind w:left="720"/>
      </w:pPr>
      <w:r>
        <w:rPr>
          <w:noProof/>
        </w:rPr>
        <w:drawing>
          <wp:inline distT="0" distB="0" distL="0" distR="0" wp14:anchorId="62D916AD" wp14:editId="3D47C596">
            <wp:extent cx="4572000" cy="2743200"/>
            <wp:effectExtent l="0" t="0" r="12700" b="12700"/>
            <wp:docPr id="107985023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CCD24D74-637A-C72F-518E-4790C3DA614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7E46A01" w14:textId="1E39CEA6" w:rsidR="00402CD5" w:rsidRDefault="00402CD5" w:rsidP="00402CD5">
      <w:pPr>
        <w:numPr>
          <w:ilvl w:val="0"/>
          <w:numId w:val="20"/>
        </w:numPr>
        <w:spacing w:before="120"/>
      </w:pPr>
      <w:r>
        <w:t>Comment on differences between the data obtained for the two people and justify them in terms of the participants size and fitness level.</w:t>
      </w:r>
      <w:r>
        <w:tab/>
        <w:t>(5)</w:t>
      </w:r>
    </w:p>
    <w:p w14:paraId="40C38546" w14:textId="76D3FD59" w:rsidR="00402CD5" w:rsidRPr="00402CD5" w:rsidRDefault="00837B38" w:rsidP="00402C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color w:val="FF0000"/>
        </w:rPr>
      </w:pPr>
      <w:r>
        <w:rPr>
          <w:color w:val="FF0000"/>
        </w:rPr>
        <w:t xml:space="preserve">Participant 1 was greatly superior and failed to fatigue even at 4 minutes. However, participant 2 wasn’t a </w:t>
      </w:r>
      <w:proofErr w:type="gramStart"/>
      <w:r>
        <w:rPr>
          <w:color w:val="FF0000"/>
        </w:rPr>
        <w:t>bitch</w:t>
      </w:r>
      <w:proofErr w:type="gramEnd"/>
      <w:r>
        <w:rPr>
          <w:color w:val="FF0000"/>
        </w:rPr>
        <w:t xml:space="preserve"> and used more weight. The hustle demonstrated by participant 2 should be admired and participant 1 should learn from him. Participants 1 and 2 were similar in size although participant 1 is fitter.</w:t>
      </w:r>
    </w:p>
    <w:p w14:paraId="5F215C2E" w14:textId="77777777" w:rsidR="00837B38" w:rsidRDefault="00524BE8" w:rsidP="00837B38">
      <w:pPr>
        <w:numPr>
          <w:ilvl w:val="0"/>
          <w:numId w:val="20"/>
        </w:numPr>
        <w:spacing w:before="120"/>
      </w:pPr>
      <w:r>
        <w:t>Comment o</w:t>
      </w:r>
      <w:r w:rsidR="00C53D51">
        <w:t xml:space="preserve">n the relationship between the EMG signal envelope </w:t>
      </w:r>
      <w:r w:rsidR="00402CD5">
        <w:t>and the time.</w:t>
      </w:r>
      <w:r w:rsidR="00402CD5">
        <w:tab/>
      </w:r>
      <w:r w:rsidR="00402CD5">
        <w:tab/>
      </w:r>
      <w:r w:rsidR="00402CD5">
        <w:tab/>
      </w:r>
      <w:r w:rsidR="00402CD5">
        <w:tab/>
      </w:r>
      <w:r w:rsidR="00402CD5">
        <w:tab/>
      </w:r>
      <w:r w:rsidR="00402CD5">
        <w:tab/>
      </w:r>
      <w:r w:rsidR="00402CD5">
        <w:tab/>
      </w:r>
      <w:r w:rsidR="00402CD5">
        <w:tab/>
      </w:r>
      <w:r w:rsidR="00402CD5">
        <w:tab/>
        <w:t>(2</w:t>
      </w:r>
      <w:r w:rsidR="00C53D51">
        <w:t>)</w:t>
      </w:r>
    </w:p>
    <w:p w14:paraId="5772CDC9" w14:textId="1DDA4381" w:rsidR="00837B38" w:rsidRPr="00837B38" w:rsidRDefault="00837B38" w:rsidP="00837B38">
      <w:pPr>
        <w:spacing w:before="120"/>
        <w:ind w:left="360"/>
      </w:pPr>
      <w:r w:rsidRPr="00837B38">
        <w:rPr>
          <w:color w:val="FF0000"/>
        </w:rPr>
        <w:t>Due to the increased weight, participant 1 demonstrated more fatigue and higher muscle activation as time progressed. There was also a positive offset due to the increased weight.</w:t>
      </w:r>
    </w:p>
    <w:p w14:paraId="1FCC3EEE" w14:textId="79C00AFF" w:rsidR="00C53D51" w:rsidRDefault="00C53D51" w:rsidP="00402CD5">
      <w:pPr>
        <w:numPr>
          <w:ilvl w:val="0"/>
          <w:numId w:val="20"/>
        </w:numPr>
        <w:spacing w:before="120"/>
      </w:pPr>
      <w:r>
        <w:t>Would it be possible to infer real muscle fatigue from the level of the EMG signal (y/n)? Briefly justify your answer.</w:t>
      </w:r>
      <w:r>
        <w:tab/>
      </w:r>
      <w:r>
        <w:tab/>
      </w:r>
      <w:r>
        <w:tab/>
      </w:r>
      <w:r>
        <w:tab/>
        <w:t>(1)</w:t>
      </w:r>
    </w:p>
    <w:p w14:paraId="79970547" w14:textId="0C0E89FC" w:rsidR="00C53D51" w:rsidRPr="00815E9F" w:rsidRDefault="00837B38" w:rsidP="00C53D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color w:val="FF0000"/>
        </w:rPr>
      </w:pPr>
      <w:r>
        <w:rPr>
          <w:color w:val="FF0000"/>
        </w:rPr>
        <w:lastRenderedPageBreak/>
        <w:t xml:space="preserve">No because EMG data is influenced by a variety of factors </w:t>
      </w:r>
      <w:proofErr w:type="spellStart"/>
      <w:r>
        <w:rPr>
          <w:color w:val="FF0000"/>
        </w:rPr>
        <w:t>e.g</w:t>
      </w:r>
      <w:proofErr w:type="spellEnd"/>
      <w:r>
        <w:rPr>
          <w:color w:val="FF0000"/>
        </w:rPr>
        <w:t xml:space="preserve"> increased weight, participant strength, external conditions as well as the time under tension.</w:t>
      </w:r>
      <w:r w:rsidR="00E05130">
        <w:rPr>
          <w:color w:val="FF0000"/>
        </w:rPr>
        <w:t xml:space="preserve"> However, it may not be visible in the time domain but in the frequency domain there may be identifiable </w:t>
      </w:r>
      <w:proofErr w:type="gramStart"/>
      <w:r w:rsidR="00E05130">
        <w:rPr>
          <w:color w:val="FF0000"/>
        </w:rPr>
        <w:t>changes</w:t>
      </w:r>
      <w:proofErr w:type="gramEnd"/>
    </w:p>
    <w:p w14:paraId="7DCF1733" w14:textId="76BBF9F9" w:rsidR="00C927C6" w:rsidRPr="00D20379" w:rsidRDefault="00191993" w:rsidP="00D20379">
      <w:pPr>
        <w:spacing w:before="120"/>
        <w:jc w:val="right"/>
        <w:rPr>
          <w:szCs w:val="24"/>
        </w:rPr>
      </w:pPr>
      <w:r>
        <w:rPr>
          <w:szCs w:val="24"/>
        </w:rPr>
        <w:t>Subtotal (23)</w:t>
      </w:r>
    </w:p>
    <w:p w14:paraId="0CB9FF82" w14:textId="77777777" w:rsidR="00C927C6" w:rsidRDefault="00C927C6" w:rsidP="00C927C6">
      <w:pPr>
        <w:spacing w:before="120"/>
        <w:rPr>
          <w:b/>
          <w:sz w:val="32"/>
          <w:szCs w:val="32"/>
        </w:rPr>
      </w:pPr>
      <w:r>
        <w:rPr>
          <w:b/>
          <w:sz w:val="32"/>
          <w:szCs w:val="32"/>
        </w:rPr>
        <w:t>Part 3: EMG Transition Slope (Live Students)</w:t>
      </w:r>
    </w:p>
    <w:p w14:paraId="568BDAFE" w14:textId="77777777" w:rsidR="00C927C6" w:rsidRDefault="00C927C6" w:rsidP="00C927C6">
      <w:pPr>
        <w:spacing w:before="120"/>
      </w:pPr>
      <w:r>
        <w:t>In this section you will be examining the use of changes in the amplitude of the EMG signal with time to trigger different modes in a prosthesis</w:t>
      </w:r>
    </w:p>
    <w:p w14:paraId="4E5D2807" w14:textId="77777777" w:rsidR="00C927C6" w:rsidRDefault="00C927C6" w:rsidP="00C927C6">
      <w:pPr>
        <w:spacing w:before="120"/>
      </w:pPr>
      <w:r>
        <w:t xml:space="preserve">Read Section 10.9.4.4 in the </w:t>
      </w:r>
      <w:proofErr w:type="spellStart"/>
      <w:r>
        <w:t>Biomechatronics</w:t>
      </w:r>
      <w:proofErr w:type="spellEnd"/>
      <w:r>
        <w:t xml:space="preserve"> book to inform your understanding of the </w:t>
      </w:r>
      <w:proofErr w:type="gramStart"/>
      <w:r>
        <w:t>process</w:t>
      </w:r>
      <w:proofErr w:type="gramEnd"/>
    </w:p>
    <w:p w14:paraId="66D561A4" w14:textId="77777777" w:rsidR="00C927C6" w:rsidRDefault="00C927C6" w:rsidP="00C927C6">
      <w:pPr>
        <w:spacing w:before="120"/>
      </w:pPr>
    </w:p>
    <w:p w14:paraId="230FCD43" w14:textId="77777777" w:rsidR="00C927C6" w:rsidRDefault="00C927C6" w:rsidP="00C927C6">
      <w:pPr>
        <w:numPr>
          <w:ilvl w:val="0"/>
          <w:numId w:val="21"/>
        </w:numPr>
      </w:pPr>
      <w:r>
        <w:t xml:space="preserve">Keeping the electrode on the biceps and using the existing project, generate three different outputs showing slow, </w:t>
      </w:r>
      <w:proofErr w:type="gramStart"/>
      <w:r>
        <w:t>medium</w:t>
      </w:r>
      <w:proofErr w:type="gramEnd"/>
      <w:r>
        <w:t xml:space="preserve"> and fast force transitions. Capture the screen and label the transitions</w:t>
      </w:r>
      <w:r>
        <w:tab/>
      </w:r>
      <w:r w:rsidR="00192CF9">
        <w:tab/>
        <w:t>(8</w:t>
      </w:r>
      <w:r>
        <w:t>)</w:t>
      </w:r>
    </w:p>
    <w:p w14:paraId="5CA5BA40" w14:textId="1FA82CCD" w:rsidR="00D20379" w:rsidRDefault="00D20379" w:rsidP="00D20379">
      <w:pPr>
        <w:spacing w:before="120"/>
        <w:ind w:left="72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1CB86D2" wp14:editId="68F18D1C">
                <wp:simplePos x="0" y="0"/>
                <wp:positionH relativeFrom="column">
                  <wp:posOffset>2842477</wp:posOffset>
                </wp:positionH>
                <wp:positionV relativeFrom="paragraph">
                  <wp:posOffset>1517138</wp:posOffset>
                </wp:positionV>
                <wp:extent cx="403560" cy="290880"/>
                <wp:effectExtent l="38100" t="38100" r="41275" b="39370"/>
                <wp:wrapNone/>
                <wp:docPr id="2047459631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403560" cy="29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D42AC5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2" o:spid="_x0000_s1026" type="#_x0000_t75" style="position:absolute;margin-left:223.1pt;margin-top:118.75pt;width:33.2pt;height:24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">
                <v:imagedata r:id="rId13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ED996E3" wp14:editId="786994C9">
            <wp:extent cx="5274310" cy="2437130"/>
            <wp:effectExtent l="0" t="0" r="0" b="1270"/>
            <wp:docPr id="58511933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119334" name="Picture 58511933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3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7090F" w14:textId="164A1C09" w:rsidR="005B48D8" w:rsidRDefault="005B48D8" w:rsidP="00D20379">
      <w:pPr>
        <w:spacing w:before="120"/>
        <w:ind w:left="720"/>
      </w:pPr>
      <w:r>
        <w:t>Slow</w:t>
      </w:r>
    </w:p>
    <w:p w14:paraId="4E95EC84" w14:textId="67CCBE7B" w:rsidR="00D20379" w:rsidRDefault="00D20379" w:rsidP="00D20379">
      <w:pPr>
        <w:spacing w:before="120"/>
        <w:ind w:left="72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34B4678D" wp14:editId="7CB95156">
                <wp:simplePos x="0" y="0"/>
                <wp:positionH relativeFrom="column">
                  <wp:posOffset>2043637</wp:posOffset>
                </wp:positionH>
                <wp:positionV relativeFrom="paragraph">
                  <wp:posOffset>981708</wp:posOffset>
                </wp:positionV>
                <wp:extent cx="158760" cy="514440"/>
                <wp:effectExtent l="38100" t="38100" r="44450" b="44450"/>
                <wp:wrapNone/>
                <wp:docPr id="598850224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58760" cy="514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07BCA9" id="Ink 13" o:spid="_x0000_s1026" type="#_x0000_t75" style="position:absolute;margin-left:160.2pt;margin-top:76.6pt;width:13.9pt;height:41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">
                <v:imagedata r:id="rId16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8ABDD93" wp14:editId="79EC46EB">
            <wp:extent cx="5274310" cy="1828800"/>
            <wp:effectExtent l="0" t="0" r="0" b="0"/>
            <wp:docPr id="23031770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317702" name="Picture 230317702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56" b="13705"/>
                    <a:stretch/>
                  </pic:blipFill>
                  <pic:spPr bwMode="auto">
                    <a:xfrm>
                      <a:off x="0" y="0"/>
                      <a:ext cx="5274310" cy="1828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B07D7A" w14:textId="76646928" w:rsidR="005B48D8" w:rsidRDefault="005B48D8" w:rsidP="00D20379">
      <w:pPr>
        <w:spacing w:before="120"/>
        <w:ind w:left="720"/>
      </w:pPr>
      <w:r>
        <w:t>Medium</w:t>
      </w:r>
    </w:p>
    <w:p w14:paraId="3E1882DA" w14:textId="56552384" w:rsidR="00D20379" w:rsidRDefault="005B48D8" w:rsidP="00D20379">
      <w:pPr>
        <w:spacing w:before="120"/>
        <w:ind w:left="720"/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1B406AB4" wp14:editId="7A9F8A9D">
                <wp:simplePos x="0" y="0"/>
                <wp:positionH relativeFrom="column">
                  <wp:posOffset>2874157</wp:posOffset>
                </wp:positionH>
                <wp:positionV relativeFrom="paragraph">
                  <wp:posOffset>533077</wp:posOffset>
                </wp:positionV>
                <wp:extent cx="201960" cy="939600"/>
                <wp:effectExtent l="38100" t="38100" r="39370" b="38735"/>
                <wp:wrapNone/>
                <wp:docPr id="878383213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201960" cy="93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B7696C" id="Ink 14" o:spid="_x0000_s1026" type="#_x0000_t75" style="position:absolute;margin-left:225.6pt;margin-top:41.25pt;width:17.3pt;height:75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">
                <v:imagedata r:id="rId19" o:title=""/>
              </v:shape>
            </w:pict>
          </mc:Fallback>
        </mc:AlternateContent>
      </w:r>
      <w:r w:rsidR="00D20379">
        <w:rPr>
          <w:noProof/>
        </w:rPr>
        <w:drawing>
          <wp:inline distT="0" distB="0" distL="0" distR="0" wp14:anchorId="3C283ED2" wp14:editId="6C7259CF">
            <wp:extent cx="5272876" cy="1828800"/>
            <wp:effectExtent l="0" t="0" r="0" b="0"/>
            <wp:docPr id="22073791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737916" name="Picture 220737916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545" b="13396"/>
                    <a:stretch/>
                  </pic:blipFill>
                  <pic:spPr bwMode="auto">
                    <a:xfrm>
                      <a:off x="0" y="0"/>
                      <a:ext cx="5274310" cy="18292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529E27" w14:textId="5E8D8BB1" w:rsidR="005B48D8" w:rsidRDefault="005B48D8" w:rsidP="00D20379">
      <w:pPr>
        <w:spacing w:before="120"/>
        <w:ind w:left="720"/>
      </w:pPr>
      <w:r>
        <w:t>Fast</w:t>
      </w:r>
    </w:p>
    <w:p w14:paraId="78ADB10A" w14:textId="5BFE192C" w:rsidR="00C927C6" w:rsidRDefault="00C927C6" w:rsidP="00C927C6">
      <w:pPr>
        <w:numPr>
          <w:ilvl w:val="0"/>
          <w:numId w:val="21"/>
        </w:numPr>
        <w:spacing w:before="120"/>
      </w:pPr>
      <w:r>
        <w:t xml:space="preserve">With any processing you wish to apply in Measure Foundry, see whether it is possible to illuminate individual LEDs based on these transitions. Include a screenshot or shots showing your results     </w:t>
      </w:r>
      <w:proofErr w:type="gramStart"/>
      <w:r>
        <w:t xml:space="preserve">   (</w:t>
      </w:r>
      <w:proofErr w:type="gramEnd"/>
      <w:r>
        <w:t>15)</w:t>
      </w:r>
    </w:p>
    <w:p w14:paraId="3A6DD5FA" w14:textId="5A57AA05" w:rsidR="00C927C6" w:rsidRPr="00C927C6" w:rsidRDefault="005B48D8" w:rsidP="00C927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color w:val="FF0000"/>
        </w:rPr>
      </w:pPr>
      <w:r>
        <w:rPr>
          <w:color w:val="FF0000"/>
        </w:rPr>
        <w:t>Did this</w:t>
      </w:r>
    </w:p>
    <w:p w14:paraId="22B6AFB7" w14:textId="77777777" w:rsidR="00C927C6" w:rsidRDefault="00C927C6" w:rsidP="00C927C6">
      <w:pPr>
        <w:numPr>
          <w:ilvl w:val="0"/>
          <w:numId w:val="21"/>
        </w:numPr>
        <w:spacing w:before="120"/>
      </w:pPr>
      <w:r>
        <w:t>Describe the algorithm you used to perform this function</w:t>
      </w:r>
      <w:r>
        <w:tab/>
      </w:r>
      <w:r>
        <w:tab/>
        <w:t>(5)</w:t>
      </w:r>
    </w:p>
    <w:p w14:paraId="7B2530F7" w14:textId="77777777" w:rsidR="00270E9B" w:rsidRDefault="00270E9B" w:rsidP="00270E9B">
      <w:pPr>
        <w:spacing w:before="120"/>
      </w:pPr>
    </w:p>
    <w:p w14:paraId="3122F204" w14:textId="2471CE21" w:rsidR="00CA3782" w:rsidRPr="00CA3782" w:rsidRDefault="00C927C6" w:rsidP="00D20379">
      <w:pPr>
        <w:spacing w:before="120"/>
        <w:jc w:val="right"/>
        <w:rPr>
          <w:szCs w:val="24"/>
        </w:rPr>
      </w:pPr>
      <w:r>
        <w:rPr>
          <w:szCs w:val="24"/>
        </w:rPr>
        <w:t>Subtotal (</w:t>
      </w:r>
      <w:r w:rsidR="00192CF9">
        <w:rPr>
          <w:szCs w:val="24"/>
        </w:rPr>
        <w:t>28)</w:t>
      </w:r>
    </w:p>
    <w:p w14:paraId="73744C6B" w14:textId="77777777" w:rsidR="00192CF9" w:rsidRDefault="00192CF9" w:rsidP="00192CF9">
      <w:pPr>
        <w:spacing w:before="120"/>
        <w:rPr>
          <w:b/>
          <w:sz w:val="32"/>
          <w:szCs w:val="32"/>
        </w:rPr>
      </w:pPr>
      <w:r>
        <w:rPr>
          <w:b/>
          <w:sz w:val="32"/>
          <w:szCs w:val="32"/>
        </w:rPr>
        <w:t>Part 4: EMG Transition Counts (Live Students)</w:t>
      </w:r>
    </w:p>
    <w:p w14:paraId="4FA48DC5" w14:textId="77777777" w:rsidR="00192CF9" w:rsidRDefault="00192CF9" w:rsidP="00192CF9">
      <w:pPr>
        <w:spacing w:before="120"/>
      </w:pPr>
      <w:r>
        <w:t>In this section you will be examining the use of rapid transitions in the EMG signal to trigger different modes in a prosthesis</w:t>
      </w:r>
    </w:p>
    <w:p w14:paraId="76DFA3CB" w14:textId="77777777" w:rsidR="00192CF9" w:rsidRDefault="00192CF9" w:rsidP="00192CF9">
      <w:pPr>
        <w:spacing w:before="120"/>
      </w:pPr>
    </w:p>
    <w:p w14:paraId="7C9B8BCB" w14:textId="77777777" w:rsidR="00192CF9" w:rsidRDefault="00192CF9" w:rsidP="00192CF9">
      <w:pPr>
        <w:numPr>
          <w:ilvl w:val="0"/>
          <w:numId w:val="23"/>
        </w:numPr>
      </w:pPr>
      <w:r>
        <w:t xml:space="preserve">Keeping the electrode on the biceps and using the existing project, generate three different outputs showing </w:t>
      </w:r>
      <w:proofErr w:type="gramStart"/>
      <w:r>
        <w:t>a number of</w:t>
      </w:r>
      <w:proofErr w:type="gramEnd"/>
      <w:r>
        <w:t xml:space="preserve"> rapid repeated force transitions </w:t>
      </w:r>
      <w:proofErr w:type="spellStart"/>
      <w:r>
        <w:t>transitions</w:t>
      </w:r>
      <w:proofErr w:type="spellEnd"/>
      <w:r>
        <w:t>. Capture the screens for 1, 2 and 3 transitions and label the transitions</w:t>
      </w:r>
      <w:r>
        <w:tab/>
      </w:r>
      <w:r>
        <w:tab/>
      </w:r>
      <w:r>
        <w:tab/>
      </w:r>
      <w:r>
        <w:tab/>
      </w:r>
      <w:r>
        <w:tab/>
        <w:t>(8)</w:t>
      </w:r>
    </w:p>
    <w:p w14:paraId="764EDDE8" w14:textId="77777777" w:rsidR="00192CF9" w:rsidRPr="00C927C6" w:rsidRDefault="00192CF9" w:rsidP="00192C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color w:val="FF0000"/>
        </w:rPr>
      </w:pPr>
      <w:r>
        <w:rPr>
          <w:color w:val="FF0000"/>
        </w:rPr>
        <w:t xml:space="preserve">Insert your annotated graph/graphs </w:t>
      </w:r>
      <w:proofErr w:type="gramStart"/>
      <w:r>
        <w:rPr>
          <w:color w:val="FF0000"/>
        </w:rPr>
        <w:t>here</w:t>
      </w:r>
      <w:proofErr w:type="gramEnd"/>
    </w:p>
    <w:p w14:paraId="4AA41487" w14:textId="77777777" w:rsidR="00192CF9" w:rsidRDefault="00192CF9" w:rsidP="00192CF9">
      <w:pPr>
        <w:numPr>
          <w:ilvl w:val="0"/>
          <w:numId w:val="23"/>
        </w:numPr>
        <w:spacing w:before="120"/>
      </w:pPr>
      <w:r>
        <w:t>Describe the algorithm you would use to perform this function</w:t>
      </w:r>
      <w:r>
        <w:tab/>
        <w:t>(5)</w:t>
      </w:r>
    </w:p>
    <w:p w14:paraId="13B453A4" w14:textId="77777777" w:rsidR="00192CF9" w:rsidRPr="00C927C6" w:rsidRDefault="00192CF9" w:rsidP="00192C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color w:val="FF0000"/>
        </w:rPr>
      </w:pPr>
      <w:r>
        <w:rPr>
          <w:color w:val="FF0000"/>
        </w:rPr>
        <w:t>Description</w:t>
      </w:r>
    </w:p>
    <w:p w14:paraId="07F970D4" w14:textId="77777777" w:rsidR="00192CF9" w:rsidRPr="00C927C6" w:rsidRDefault="00192CF9" w:rsidP="00192CF9">
      <w:pPr>
        <w:spacing w:before="120"/>
        <w:jc w:val="right"/>
        <w:rPr>
          <w:szCs w:val="24"/>
        </w:rPr>
      </w:pPr>
      <w:r>
        <w:rPr>
          <w:szCs w:val="24"/>
        </w:rPr>
        <w:t>Subtotal (13)</w:t>
      </w:r>
    </w:p>
    <w:p w14:paraId="076A3BFA" w14:textId="77777777" w:rsidR="00192CF9" w:rsidRPr="00CC2653" w:rsidRDefault="00192CF9" w:rsidP="00192CF9">
      <w:pPr>
        <w:spacing w:before="120"/>
        <w:rPr>
          <w:szCs w:val="24"/>
        </w:rPr>
      </w:pPr>
    </w:p>
    <w:p w14:paraId="118B99D3" w14:textId="77777777" w:rsidR="000E72C4" w:rsidRDefault="00076CF1" w:rsidP="00351536">
      <w:pPr>
        <w:spacing w:before="120"/>
        <w:jc w:val="right"/>
      </w:pPr>
      <w:r>
        <w:t>Total (</w:t>
      </w:r>
      <w:r w:rsidR="00857D1A">
        <w:t>107</w:t>
      </w:r>
      <w:r>
        <w:t>)</w:t>
      </w:r>
    </w:p>
    <w:sectPr w:rsidR="000E72C4" w:rsidSect="00BE22EB">
      <w:headerReference w:type="default" r:id="rId21"/>
      <w:footerReference w:type="default" r:id="rId22"/>
      <w:pgSz w:w="11906" w:h="16838" w:code="9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61814" w14:textId="77777777" w:rsidR="00F94E15" w:rsidRDefault="00F94E15">
      <w:r>
        <w:separator/>
      </w:r>
    </w:p>
  </w:endnote>
  <w:endnote w:type="continuationSeparator" w:id="0">
    <w:p w14:paraId="0E0F1450" w14:textId="77777777" w:rsidR="00F94E15" w:rsidRDefault="00F94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71F4B" w14:textId="77777777" w:rsidR="006019F5" w:rsidRDefault="00076CF1">
    <w:pPr>
      <w:pStyle w:val="Footer"/>
    </w:pPr>
    <w:r>
      <w:t>BMET</w:t>
    </w:r>
    <w:r w:rsidR="004B3080">
      <w:t>5790</w:t>
    </w:r>
    <w:r w:rsidR="006019F5">
      <w:tab/>
      <w:t>SENSORS &amp; SIGNALS</w:t>
    </w:r>
    <w:r w:rsidR="006019F5">
      <w:tab/>
    </w:r>
    <w:r w:rsidR="006019F5">
      <w:rPr>
        <w:rStyle w:val="PageNumber"/>
      </w:rPr>
      <w:fldChar w:fldCharType="begin"/>
    </w:r>
    <w:r w:rsidR="006019F5">
      <w:rPr>
        <w:rStyle w:val="PageNumber"/>
      </w:rPr>
      <w:instrText xml:space="preserve"> PAGE </w:instrText>
    </w:r>
    <w:r w:rsidR="006019F5">
      <w:rPr>
        <w:rStyle w:val="PageNumber"/>
      </w:rPr>
      <w:fldChar w:fldCharType="separate"/>
    </w:r>
    <w:r w:rsidR="00351536">
      <w:rPr>
        <w:rStyle w:val="PageNumber"/>
        <w:noProof/>
      </w:rPr>
      <w:t>12</w:t>
    </w:r>
    <w:r w:rsidR="006019F5">
      <w:rPr>
        <w:rStyle w:val="PageNumber"/>
      </w:rPr>
      <w:fldChar w:fldCharType="end"/>
    </w:r>
    <w:r w:rsidR="006019F5">
      <w:rPr>
        <w:rStyle w:val="PageNumber"/>
      </w:rPr>
      <w:t>of</w:t>
    </w:r>
    <w:r w:rsidR="006019F5">
      <w:rPr>
        <w:rStyle w:val="PageNumber"/>
      </w:rPr>
      <w:fldChar w:fldCharType="begin"/>
    </w:r>
    <w:r w:rsidR="006019F5">
      <w:rPr>
        <w:rStyle w:val="PageNumber"/>
      </w:rPr>
      <w:instrText xml:space="preserve"> NUMPAGES </w:instrText>
    </w:r>
    <w:r w:rsidR="006019F5">
      <w:rPr>
        <w:rStyle w:val="PageNumber"/>
      </w:rPr>
      <w:fldChar w:fldCharType="separate"/>
    </w:r>
    <w:r w:rsidR="00351536">
      <w:rPr>
        <w:rStyle w:val="PageNumber"/>
        <w:noProof/>
      </w:rPr>
      <w:t>12</w:t>
    </w:r>
    <w:r w:rsidR="006019F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8EFB1" w14:textId="77777777" w:rsidR="00F94E15" w:rsidRDefault="00F94E15">
      <w:r>
        <w:separator/>
      </w:r>
    </w:p>
  </w:footnote>
  <w:footnote w:type="continuationSeparator" w:id="0">
    <w:p w14:paraId="65BBD59A" w14:textId="77777777" w:rsidR="00F94E15" w:rsidRDefault="00F94E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ACC3C" w14:textId="77777777" w:rsidR="006019F5" w:rsidRDefault="006019F5">
    <w:pPr>
      <w:pStyle w:val="Header"/>
    </w:pPr>
    <w:r>
      <w:tab/>
    </w:r>
    <w:r>
      <w:tab/>
    </w:r>
    <w:r w:rsidR="00A37BFD">
      <w:t xml:space="preserve">Activity – EMG </w:t>
    </w:r>
    <w:r w:rsidR="00746126">
      <w:t>Signal Process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B34FC"/>
    <w:multiLevelType w:val="hybridMultilevel"/>
    <w:tmpl w:val="289EB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12382"/>
    <w:multiLevelType w:val="hybridMultilevel"/>
    <w:tmpl w:val="289EB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079E9"/>
    <w:multiLevelType w:val="hybridMultilevel"/>
    <w:tmpl w:val="4418E01C"/>
    <w:lvl w:ilvl="0" w:tplc="2EA0221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387E74"/>
    <w:multiLevelType w:val="hybridMultilevel"/>
    <w:tmpl w:val="289EB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6641D"/>
    <w:multiLevelType w:val="hybridMultilevel"/>
    <w:tmpl w:val="7B2A88B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424DD1"/>
    <w:multiLevelType w:val="hybridMultilevel"/>
    <w:tmpl w:val="289EB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F84207"/>
    <w:multiLevelType w:val="hybridMultilevel"/>
    <w:tmpl w:val="8E0AAEC2"/>
    <w:lvl w:ilvl="0" w:tplc="A734DF6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5473CC"/>
    <w:multiLevelType w:val="hybridMultilevel"/>
    <w:tmpl w:val="6B8EB332"/>
    <w:lvl w:ilvl="0" w:tplc="2EA022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753235"/>
    <w:multiLevelType w:val="hybridMultilevel"/>
    <w:tmpl w:val="289EB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707B30"/>
    <w:multiLevelType w:val="hybridMultilevel"/>
    <w:tmpl w:val="289EB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05149E"/>
    <w:multiLevelType w:val="hybridMultilevel"/>
    <w:tmpl w:val="289EB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594252"/>
    <w:multiLevelType w:val="hybridMultilevel"/>
    <w:tmpl w:val="FE768E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E71D61"/>
    <w:multiLevelType w:val="hybridMultilevel"/>
    <w:tmpl w:val="9C608F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572AD1"/>
    <w:multiLevelType w:val="singleLevel"/>
    <w:tmpl w:val="40B28136"/>
    <w:lvl w:ilvl="0">
      <w:start w:val="1"/>
      <w:numFmt w:val="bullet"/>
      <w:pStyle w:val="Heading3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439D239D"/>
    <w:multiLevelType w:val="hybridMultilevel"/>
    <w:tmpl w:val="5D8E6F84"/>
    <w:lvl w:ilvl="0" w:tplc="4CA4AF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E846E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5F7D7B52"/>
    <w:multiLevelType w:val="hybridMultilevel"/>
    <w:tmpl w:val="289EB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554E40"/>
    <w:multiLevelType w:val="hybridMultilevel"/>
    <w:tmpl w:val="289EB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634238"/>
    <w:multiLevelType w:val="hybridMultilevel"/>
    <w:tmpl w:val="289EB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4336F5"/>
    <w:multiLevelType w:val="hybridMultilevel"/>
    <w:tmpl w:val="289EB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24794A"/>
    <w:multiLevelType w:val="hybridMultilevel"/>
    <w:tmpl w:val="289EB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5C2F61"/>
    <w:multiLevelType w:val="hybridMultilevel"/>
    <w:tmpl w:val="E370C27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49768807">
    <w:abstractNumId w:val="13"/>
  </w:num>
  <w:num w:numId="2" w16cid:durableId="1880315797">
    <w:abstractNumId w:val="15"/>
  </w:num>
  <w:num w:numId="3" w16cid:durableId="1147891808">
    <w:abstractNumId w:val="4"/>
  </w:num>
  <w:num w:numId="4" w16cid:durableId="1348677453">
    <w:abstractNumId w:val="11"/>
  </w:num>
  <w:num w:numId="5" w16cid:durableId="1454714633">
    <w:abstractNumId w:val="12"/>
  </w:num>
  <w:num w:numId="6" w16cid:durableId="5119940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72710440">
    <w:abstractNumId w:val="3"/>
  </w:num>
  <w:num w:numId="8" w16cid:durableId="1809325007">
    <w:abstractNumId w:val="9"/>
  </w:num>
  <w:num w:numId="9" w16cid:durableId="8528735">
    <w:abstractNumId w:val="17"/>
  </w:num>
  <w:num w:numId="10" w16cid:durableId="615256229">
    <w:abstractNumId w:val="19"/>
  </w:num>
  <w:num w:numId="11" w16cid:durableId="1299262530">
    <w:abstractNumId w:val="0"/>
  </w:num>
  <w:num w:numId="12" w16cid:durableId="329868053">
    <w:abstractNumId w:val="21"/>
  </w:num>
  <w:num w:numId="13" w16cid:durableId="1656716966">
    <w:abstractNumId w:val="10"/>
  </w:num>
  <w:num w:numId="14" w16cid:durableId="2135977651">
    <w:abstractNumId w:val="14"/>
  </w:num>
  <w:num w:numId="15" w16cid:durableId="194734851">
    <w:abstractNumId w:val="8"/>
  </w:num>
  <w:num w:numId="16" w16cid:durableId="325406397">
    <w:abstractNumId w:val="5"/>
  </w:num>
  <w:num w:numId="17" w16cid:durableId="1732069986">
    <w:abstractNumId w:val="2"/>
  </w:num>
  <w:num w:numId="18" w16cid:durableId="1304434243">
    <w:abstractNumId w:val="16"/>
  </w:num>
  <w:num w:numId="19" w16cid:durableId="1178957484">
    <w:abstractNumId w:val="7"/>
  </w:num>
  <w:num w:numId="20" w16cid:durableId="1909462264">
    <w:abstractNumId w:val="6"/>
  </w:num>
  <w:num w:numId="21" w16cid:durableId="321855898">
    <w:abstractNumId w:val="1"/>
  </w:num>
  <w:num w:numId="22" w16cid:durableId="984941269">
    <w:abstractNumId w:val="20"/>
  </w:num>
  <w:num w:numId="23" w16cid:durableId="1295713590">
    <w:abstractNumId w:val="1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NDGzMDKwNDExMDVX0lEKTi0uzszPAykwrQUA9kr9giwAAAA="/>
  </w:docVars>
  <w:rsids>
    <w:rsidRoot w:val="00A35B5A"/>
    <w:rsid w:val="00006A60"/>
    <w:rsid w:val="00030276"/>
    <w:rsid w:val="00034F5F"/>
    <w:rsid w:val="00042FCE"/>
    <w:rsid w:val="00050340"/>
    <w:rsid w:val="00052DF5"/>
    <w:rsid w:val="00076CF1"/>
    <w:rsid w:val="00083A7D"/>
    <w:rsid w:val="00092BA5"/>
    <w:rsid w:val="000937C8"/>
    <w:rsid w:val="00095027"/>
    <w:rsid w:val="000963D2"/>
    <w:rsid w:val="000A07C1"/>
    <w:rsid w:val="000A0ED9"/>
    <w:rsid w:val="000A15D7"/>
    <w:rsid w:val="000A742E"/>
    <w:rsid w:val="000D6251"/>
    <w:rsid w:val="000E2556"/>
    <w:rsid w:val="000E72C4"/>
    <w:rsid w:val="0011668D"/>
    <w:rsid w:val="00120FD1"/>
    <w:rsid w:val="0012307C"/>
    <w:rsid w:val="00142D99"/>
    <w:rsid w:val="0018487E"/>
    <w:rsid w:val="001848CC"/>
    <w:rsid w:val="0019149A"/>
    <w:rsid w:val="00191993"/>
    <w:rsid w:val="00192CF9"/>
    <w:rsid w:val="001C3CE0"/>
    <w:rsid w:val="001C47F9"/>
    <w:rsid w:val="001C6518"/>
    <w:rsid w:val="001D0D2A"/>
    <w:rsid w:val="001D3172"/>
    <w:rsid w:val="001D5C50"/>
    <w:rsid w:val="001F4CAF"/>
    <w:rsid w:val="002043B8"/>
    <w:rsid w:val="00210831"/>
    <w:rsid w:val="00211BDD"/>
    <w:rsid w:val="002526C5"/>
    <w:rsid w:val="00254A21"/>
    <w:rsid w:val="002560CC"/>
    <w:rsid w:val="00270E9B"/>
    <w:rsid w:val="00280C15"/>
    <w:rsid w:val="002D5459"/>
    <w:rsid w:val="002E5468"/>
    <w:rsid w:val="002E6F24"/>
    <w:rsid w:val="00317207"/>
    <w:rsid w:val="00317435"/>
    <w:rsid w:val="003306FF"/>
    <w:rsid w:val="00336FB5"/>
    <w:rsid w:val="00351536"/>
    <w:rsid w:val="00361E77"/>
    <w:rsid w:val="00366534"/>
    <w:rsid w:val="003813A1"/>
    <w:rsid w:val="00396F5A"/>
    <w:rsid w:val="003B0FEA"/>
    <w:rsid w:val="003B6A62"/>
    <w:rsid w:val="003C1D88"/>
    <w:rsid w:val="003D3351"/>
    <w:rsid w:val="003F789E"/>
    <w:rsid w:val="00401F27"/>
    <w:rsid w:val="00402CD5"/>
    <w:rsid w:val="00455121"/>
    <w:rsid w:val="00466590"/>
    <w:rsid w:val="00475C18"/>
    <w:rsid w:val="004964E1"/>
    <w:rsid w:val="00496BAD"/>
    <w:rsid w:val="004B044E"/>
    <w:rsid w:val="004B3080"/>
    <w:rsid w:val="004B3DA9"/>
    <w:rsid w:val="004B4079"/>
    <w:rsid w:val="004B7CB4"/>
    <w:rsid w:val="004E1E77"/>
    <w:rsid w:val="00524BE8"/>
    <w:rsid w:val="00525DF1"/>
    <w:rsid w:val="0052661F"/>
    <w:rsid w:val="0053617A"/>
    <w:rsid w:val="0053651F"/>
    <w:rsid w:val="00557210"/>
    <w:rsid w:val="00567CB8"/>
    <w:rsid w:val="00575508"/>
    <w:rsid w:val="0059158F"/>
    <w:rsid w:val="005A2348"/>
    <w:rsid w:val="005A5FCE"/>
    <w:rsid w:val="005B1AEA"/>
    <w:rsid w:val="005B48D8"/>
    <w:rsid w:val="005D2F05"/>
    <w:rsid w:val="005E27E6"/>
    <w:rsid w:val="006019F5"/>
    <w:rsid w:val="00657635"/>
    <w:rsid w:val="0069446E"/>
    <w:rsid w:val="006B6C10"/>
    <w:rsid w:val="006E6103"/>
    <w:rsid w:val="00700307"/>
    <w:rsid w:val="007019B3"/>
    <w:rsid w:val="00722F72"/>
    <w:rsid w:val="00731044"/>
    <w:rsid w:val="00746126"/>
    <w:rsid w:val="00753F4B"/>
    <w:rsid w:val="00755F94"/>
    <w:rsid w:val="0078076D"/>
    <w:rsid w:val="007819DB"/>
    <w:rsid w:val="0078494E"/>
    <w:rsid w:val="007951F1"/>
    <w:rsid w:val="007C700C"/>
    <w:rsid w:val="007D1BDB"/>
    <w:rsid w:val="007D2960"/>
    <w:rsid w:val="007F2DCB"/>
    <w:rsid w:val="00812D92"/>
    <w:rsid w:val="00815E9F"/>
    <w:rsid w:val="008213D8"/>
    <w:rsid w:val="008351FA"/>
    <w:rsid w:val="00837B38"/>
    <w:rsid w:val="00840CF2"/>
    <w:rsid w:val="008501D5"/>
    <w:rsid w:val="00857D1A"/>
    <w:rsid w:val="008A28BB"/>
    <w:rsid w:val="008A3D13"/>
    <w:rsid w:val="008B6207"/>
    <w:rsid w:val="008C4513"/>
    <w:rsid w:val="008D1428"/>
    <w:rsid w:val="008D2030"/>
    <w:rsid w:val="008E0749"/>
    <w:rsid w:val="008E38E6"/>
    <w:rsid w:val="00911D3A"/>
    <w:rsid w:val="00917BC8"/>
    <w:rsid w:val="009354D9"/>
    <w:rsid w:val="00953048"/>
    <w:rsid w:val="009725A6"/>
    <w:rsid w:val="009A3964"/>
    <w:rsid w:val="009B7215"/>
    <w:rsid w:val="009D2649"/>
    <w:rsid w:val="009E109A"/>
    <w:rsid w:val="009E49A7"/>
    <w:rsid w:val="009F3B1D"/>
    <w:rsid w:val="00A15427"/>
    <w:rsid w:val="00A21F2B"/>
    <w:rsid w:val="00A24AF8"/>
    <w:rsid w:val="00A24C2F"/>
    <w:rsid w:val="00A33B3C"/>
    <w:rsid w:val="00A35B5A"/>
    <w:rsid w:val="00A37BFD"/>
    <w:rsid w:val="00A60753"/>
    <w:rsid w:val="00A760E3"/>
    <w:rsid w:val="00A821E9"/>
    <w:rsid w:val="00A9134F"/>
    <w:rsid w:val="00AD2AD5"/>
    <w:rsid w:val="00AD6C0F"/>
    <w:rsid w:val="00AF40DC"/>
    <w:rsid w:val="00AF4214"/>
    <w:rsid w:val="00B12E6B"/>
    <w:rsid w:val="00B37410"/>
    <w:rsid w:val="00B5622A"/>
    <w:rsid w:val="00B9641E"/>
    <w:rsid w:val="00BA4025"/>
    <w:rsid w:val="00BB23BC"/>
    <w:rsid w:val="00BE22EB"/>
    <w:rsid w:val="00BE59E6"/>
    <w:rsid w:val="00BE78FD"/>
    <w:rsid w:val="00BF7BC1"/>
    <w:rsid w:val="00C021FF"/>
    <w:rsid w:val="00C11AAD"/>
    <w:rsid w:val="00C173DD"/>
    <w:rsid w:val="00C53D51"/>
    <w:rsid w:val="00C55F65"/>
    <w:rsid w:val="00C56DF9"/>
    <w:rsid w:val="00C6481C"/>
    <w:rsid w:val="00C655CE"/>
    <w:rsid w:val="00C927C6"/>
    <w:rsid w:val="00C96705"/>
    <w:rsid w:val="00CA3782"/>
    <w:rsid w:val="00CA4545"/>
    <w:rsid w:val="00CA6307"/>
    <w:rsid w:val="00CC2653"/>
    <w:rsid w:val="00CC3C4D"/>
    <w:rsid w:val="00CD017C"/>
    <w:rsid w:val="00CE0A47"/>
    <w:rsid w:val="00CE64E0"/>
    <w:rsid w:val="00CE6622"/>
    <w:rsid w:val="00D050A1"/>
    <w:rsid w:val="00D1064C"/>
    <w:rsid w:val="00D177FE"/>
    <w:rsid w:val="00D20379"/>
    <w:rsid w:val="00D276F2"/>
    <w:rsid w:val="00D359E9"/>
    <w:rsid w:val="00D368CF"/>
    <w:rsid w:val="00D43663"/>
    <w:rsid w:val="00D44635"/>
    <w:rsid w:val="00D5033D"/>
    <w:rsid w:val="00D813AB"/>
    <w:rsid w:val="00D97569"/>
    <w:rsid w:val="00DA7A5B"/>
    <w:rsid w:val="00DC203A"/>
    <w:rsid w:val="00DD1F04"/>
    <w:rsid w:val="00DF30E2"/>
    <w:rsid w:val="00DF6DF9"/>
    <w:rsid w:val="00E02D6E"/>
    <w:rsid w:val="00E05130"/>
    <w:rsid w:val="00E1257B"/>
    <w:rsid w:val="00E26C35"/>
    <w:rsid w:val="00E42F03"/>
    <w:rsid w:val="00E51CD6"/>
    <w:rsid w:val="00E63F93"/>
    <w:rsid w:val="00EB1A27"/>
    <w:rsid w:val="00EB60FC"/>
    <w:rsid w:val="00EB6A98"/>
    <w:rsid w:val="00EC5677"/>
    <w:rsid w:val="00EF0781"/>
    <w:rsid w:val="00F33A53"/>
    <w:rsid w:val="00F37D95"/>
    <w:rsid w:val="00F41214"/>
    <w:rsid w:val="00F80B5E"/>
    <w:rsid w:val="00F8116C"/>
    <w:rsid w:val="00F91EE6"/>
    <w:rsid w:val="00F94E15"/>
    <w:rsid w:val="00FC2CB8"/>
    <w:rsid w:val="00FC7125"/>
    <w:rsid w:val="00FD1314"/>
    <w:rsid w:val="00FD6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A78B24"/>
  <w15:chartTrackingRefBased/>
  <w15:docId w15:val="{7161CF85-335E-B14A-8B2E-8C02F342A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sz w:val="32"/>
    </w:rPr>
  </w:style>
  <w:style w:type="paragraph" w:styleId="Heading3">
    <w:name w:val="heading 3"/>
    <w:basedOn w:val="Normal"/>
    <w:next w:val="Normal"/>
    <w:qFormat/>
    <w:pPr>
      <w:keepNext/>
      <w:numPr>
        <w:numId w:val="1"/>
      </w:numPr>
      <w:spacing w:before="240" w:after="60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rPr>
      <w:i/>
      <w:snapToGrid w:val="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sid w:val="00B37410"/>
    <w:rPr>
      <w:color w:val="0000FF"/>
      <w:u w:val="single"/>
    </w:rPr>
  </w:style>
  <w:style w:type="table" w:styleId="TableGrid">
    <w:name w:val="Table Grid"/>
    <w:basedOn w:val="TableNormal"/>
    <w:rsid w:val="00083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54A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4A21"/>
    <w:rPr>
      <w:rFonts w:ascii="Tahoma" w:hAnsi="Tahoma" w:cs="Tahoma"/>
      <w:sz w:val="16"/>
      <w:szCs w:val="16"/>
      <w:lang w:val="en-GB" w:eastAsia="en-US"/>
    </w:rPr>
  </w:style>
  <w:style w:type="character" w:customStyle="1" w:styleId="Heading1Char">
    <w:name w:val="Heading 1 Char"/>
    <w:link w:val="Heading1"/>
    <w:rsid w:val="00076CF1"/>
    <w:rPr>
      <w:rFonts w:ascii="Arial" w:hAnsi="Arial"/>
      <w:b/>
      <w:kern w:val="28"/>
      <w:sz w:val="4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87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3.png"/><Relationship Id="rId18" Type="http://schemas.openxmlformats.org/officeDocument/2006/relationships/customXml" Target="ink/ink3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emf"/><Relationship Id="rId12" Type="http://schemas.openxmlformats.org/officeDocument/2006/relationships/customXml" Target="ink/ink1.xml"/><Relationship Id="rId17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8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3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ustomXml" Target="ink/ink2.xml"/><Relationship Id="rId23" Type="http://schemas.openxmlformats.org/officeDocument/2006/relationships/fontTable" Target="fontTable.xml"/><Relationship Id="rId10" Type="http://schemas.openxmlformats.org/officeDocument/2006/relationships/chart" Target="charts/chart2.xm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chart" Target="charts/chart1.xml"/><Relationship Id="rId14" Type="http://schemas.openxmlformats.org/officeDocument/2006/relationships/image" Target="media/image4.jpeg"/><Relationship Id="rId22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/Users/hunter/Desktop/Uni/Y3S2/Biomechatronics/Lab/L8/EMG%20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/Users/hunter/Desktop/Uni/Y3S2/Biomechatronics/Lab/L8/EMG%20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/Users/hunter/Desktop/Uni/Y3S2/Biomechatronics/Lab/L8/EMG%20Dat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Tricep EMG Dat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'[EMG Data.xlsx]Sheet1'!$B$2:$B$29</c:f>
              <c:numCache>
                <c:formatCode>General</c:formatCode>
                <c:ptCount val="28"/>
                <c:pt idx="0">
                  <c:v>0</c:v>
                </c:pt>
                <c:pt idx="1">
                  <c:v>0.25</c:v>
                </c:pt>
                <c:pt idx="2">
                  <c:v>0.5</c:v>
                </c:pt>
                <c:pt idx="3">
                  <c:v>0.75</c:v>
                </c:pt>
                <c:pt idx="4">
                  <c:v>1</c:v>
                </c:pt>
                <c:pt idx="5">
                  <c:v>1.25</c:v>
                </c:pt>
                <c:pt idx="6">
                  <c:v>1.5</c:v>
                </c:pt>
                <c:pt idx="7">
                  <c:v>1.75</c:v>
                </c:pt>
                <c:pt idx="8">
                  <c:v>2</c:v>
                </c:pt>
                <c:pt idx="9">
                  <c:v>2.25</c:v>
                </c:pt>
                <c:pt idx="10">
                  <c:v>2.5</c:v>
                </c:pt>
                <c:pt idx="11">
                  <c:v>2.75</c:v>
                </c:pt>
                <c:pt idx="12">
                  <c:v>3</c:v>
                </c:pt>
                <c:pt idx="13">
                  <c:v>3.25</c:v>
                </c:pt>
                <c:pt idx="14">
                  <c:v>3.5</c:v>
                </c:pt>
                <c:pt idx="15">
                  <c:v>3.75</c:v>
                </c:pt>
                <c:pt idx="16">
                  <c:v>4</c:v>
                </c:pt>
                <c:pt idx="17">
                  <c:v>4.25</c:v>
                </c:pt>
                <c:pt idx="18">
                  <c:v>4.5</c:v>
                </c:pt>
                <c:pt idx="19">
                  <c:v>4.75</c:v>
                </c:pt>
                <c:pt idx="20">
                  <c:v>5</c:v>
                </c:pt>
                <c:pt idx="21">
                  <c:v>5.25</c:v>
                </c:pt>
                <c:pt idx="22">
                  <c:v>5.5</c:v>
                </c:pt>
                <c:pt idx="23">
                  <c:v>5.75</c:v>
                </c:pt>
                <c:pt idx="24">
                  <c:v>6</c:v>
                </c:pt>
                <c:pt idx="25">
                  <c:v>6.25</c:v>
                </c:pt>
                <c:pt idx="26">
                  <c:v>6.5</c:v>
                </c:pt>
                <c:pt idx="27">
                  <c:v>6.75</c:v>
                </c:pt>
              </c:numCache>
            </c:numRef>
          </c:cat>
          <c:val>
            <c:numRef>
              <c:f>'[EMG Data.xlsx]Sheet1'!$C$2:$C$29</c:f>
              <c:numCache>
                <c:formatCode>General</c:formatCode>
                <c:ptCount val="28"/>
                <c:pt idx="0">
                  <c:v>0.63</c:v>
                </c:pt>
                <c:pt idx="1">
                  <c:v>0.5</c:v>
                </c:pt>
                <c:pt idx="2">
                  <c:v>0.5</c:v>
                </c:pt>
                <c:pt idx="3">
                  <c:v>0.5</c:v>
                </c:pt>
                <c:pt idx="4">
                  <c:v>0.5</c:v>
                </c:pt>
                <c:pt idx="5">
                  <c:v>0.53</c:v>
                </c:pt>
                <c:pt idx="6">
                  <c:v>0.56999999999999995</c:v>
                </c:pt>
                <c:pt idx="7">
                  <c:v>0.65</c:v>
                </c:pt>
                <c:pt idx="8">
                  <c:v>0.71</c:v>
                </c:pt>
                <c:pt idx="9">
                  <c:v>0.8</c:v>
                </c:pt>
                <c:pt idx="10">
                  <c:v>1.02</c:v>
                </c:pt>
                <c:pt idx="11">
                  <c:v>1.1299999999999999</c:v>
                </c:pt>
                <c:pt idx="12">
                  <c:v>1.31</c:v>
                </c:pt>
                <c:pt idx="13">
                  <c:v>1.62</c:v>
                </c:pt>
                <c:pt idx="14">
                  <c:v>1.82</c:v>
                </c:pt>
                <c:pt idx="15">
                  <c:v>1.87</c:v>
                </c:pt>
                <c:pt idx="16">
                  <c:v>2.4700000000000002</c:v>
                </c:pt>
                <c:pt idx="17">
                  <c:v>2.79</c:v>
                </c:pt>
                <c:pt idx="18">
                  <c:v>3.09</c:v>
                </c:pt>
                <c:pt idx="19">
                  <c:v>3.25</c:v>
                </c:pt>
                <c:pt idx="20">
                  <c:v>4.41</c:v>
                </c:pt>
                <c:pt idx="21">
                  <c:v>4.1399999999999997</c:v>
                </c:pt>
                <c:pt idx="22">
                  <c:v>5.13</c:v>
                </c:pt>
                <c:pt idx="23">
                  <c:v>4.0999999999999996</c:v>
                </c:pt>
                <c:pt idx="24">
                  <c:v>5.6</c:v>
                </c:pt>
                <c:pt idx="25">
                  <c:v>5.82</c:v>
                </c:pt>
                <c:pt idx="26">
                  <c:v>5.87</c:v>
                </c:pt>
                <c:pt idx="27">
                  <c:v>6.4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296-4B48-8947-5FA610F8241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68827536"/>
        <c:axId val="368543728"/>
      </c:lineChart>
      <c:catAx>
        <c:axId val="36882753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Weight (k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8543728"/>
        <c:crosses val="autoZero"/>
        <c:auto val="1"/>
        <c:lblAlgn val="ctr"/>
        <c:lblOffset val="100"/>
        <c:noMultiLvlLbl val="0"/>
      </c:catAx>
      <c:valAx>
        <c:axId val="3685437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Amplitud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882753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Tricep EMG Dat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v>EMG Data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50800" cap="rnd">
                <a:solidFill>
                  <a:schemeClr val="accent2"/>
                </a:solidFill>
                <a:prstDash val="sysDot"/>
              </a:ln>
              <a:effectLst/>
            </c:spPr>
            <c:trendlineType val="poly"/>
            <c:order val="2"/>
            <c:dispRSqr val="0"/>
            <c:dispEq val="0"/>
          </c:trendline>
          <c:cat>
            <c:numRef>
              <c:f>Sheet1!$B$2:$B$29</c:f>
              <c:numCache>
                <c:formatCode>General</c:formatCode>
                <c:ptCount val="28"/>
                <c:pt idx="0">
                  <c:v>0</c:v>
                </c:pt>
                <c:pt idx="1">
                  <c:v>0.25</c:v>
                </c:pt>
                <c:pt idx="2">
                  <c:v>0.5</c:v>
                </c:pt>
                <c:pt idx="3">
                  <c:v>0.75</c:v>
                </c:pt>
                <c:pt idx="4">
                  <c:v>1</c:v>
                </c:pt>
                <c:pt idx="5">
                  <c:v>1.25</c:v>
                </c:pt>
                <c:pt idx="6">
                  <c:v>1.5</c:v>
                </c:pt>
                <c:pt idx="7">
                  <c:v>1.75</c:v>
                </c:pt>
                <c:pt idx="8">
                  <c:v>2</c:v>
                </c:pt>
                <c:pt idx="9">
                  <c:v>2.25</c:v>
                </c:pt>
                <c:pt idx="10">
                  <c:v>2.5</c:v>
                </c:pt>
                <c:pt idx="11">
                  <c:v>2.75</c:v>
                </c:pt>
                <c:pt idx="12">
                  <c:v>3</c:v>
                </c:pt>
                <c:pt idx="13">
                  <c:v>3.25</c:v>
                </c:pt>
                <c:pt idx="14">
                  <c:v>3.5</c:v>
                </c:pt>
                <c:pt idx="15">
                  <c:v>3.75</c:v>
                </c:pt>
                <c:pt idx="16">
                  <c:v>4</c:v>
                </c:pt>
                <c:pt idx="17">
                  <c:v>4.25</c:v>
                </c:pt>
                <c:pt idx="18">
                  <c:v>4.5</c:v>
                </c:pt>
                <c:pt idx="19">
                  <c:v>4.75</c:v>
                </c:pt>
                <c:pt idx="20">
                  <c:v>5</c:v>
                </c:pt>
                <c:pt idx="21">
                  <c:v>5.25</c:v>
                </c:pt>
                <c:pt idx="22">
                  <c:v>5.5</c:v>
                </c:pt>
                <c:pt idx="23">
                  <c:v>5.75</c:v>
                </c:pt>
                <c:pt idx="24">
                  <c:v>6</c:v>
                </c:pt>
                <c:pt idx="25">
                  <c:v>6.25</c:v>
                </c:pt>
                <c:pt idx="26">
                  <c:v>6.5</c:v>
                </c:pt>
                <c:pt idx="27">
                  <c:v>6.75</c:v>
                </c:pt>
              </c:numCache>
            </c:numRef>
          </c:cat>
          <c:val>
            <c:numRef>
              <c:f>Sheet1!$C$2:$C$29</c:f>
              <c:numCache>
                <c:formatCode>General</c:formatCode>
                <c:ptCount val="28"/>
                <c:pt idx="0">
                  <c:v>0.63</c:v>
                </c:pt>
                <c:pt idx="1">
                  <c:v>0.5</c:v>
                </c:pt>
                <c:pt idx="2">
                  <c:v>0.5</c:v>
                </c:pt>
                <c:pt idx="3">
                  <c:v>0.5</c:v>
                </c:pt>
                <c:pt idx="4">
                  <c:v>0.5</c:v>
                </c:pt>
                <c:pt idx="5">
                  <c:v>0.53</c:v>
                </c:pt>
                <c:pt idx="6">
                  <c:v>0.56999999999999995</c:v>
                </c:pt>
                <c:pt idx="7">
                  <c:v>0.65</c:v>
                </c:pt>
                <c:pt idx="8">
                  <c:v>0.71</c:v>
                </c:pt>
                <c:pt idx="9">
                  <c:v>0.8</c:v>
                </c:pt>
                <c:pt idx="10">
                  <c:v>1.02</c:v>
                </c:pt>
                <c:pt idx="11">
                  <c:v>1.1299999999999999</c:v>
                </c:pt>
                <c:pt idx="12">
                  <c:v>1.31</c:v>
                </c:pt>
                <c:pt idx="13">
                  <c:v>1.62</c:v>
                </c:pt>
                <c:pt idx="14">
                  <c:v>1.82</c:v>
                </c:pt>
                <c:pt idx="15">
                  <c:v>1.87</c:v>
                </c:pt>
                <c:pt idx="16">
                  <c:v>2.4700000000000002</c:v>
                </c:pt>
                <c:pt idx="17">
                  <c:v>2.79</c:v>
                </c:pt>
                <c:pt idx="18">
                  <c:v>3.09</c:v>
                </c:pt>
                <c:pt idx="19">
                  <c:v>3.25</c:v>
                </c:pt>
                <c:pt idx="20">
                  <c:v>4.41</c:v>
                </c:pt>
                <c:pt idx="21">
                  <c:v>4.1399999999999997</c:v>
                </c:pt>
                <c:pt idx="22">
                  <c:v>5.13</c:v>
                </c:pt>
                <c:pt idx="23">
                  <c:v>4.0999999999999996</c:v>
                </c:pt>
                <c:pt idx="24">
                  <c:v>5.6</c:v>
                </c:pt>
                <c:pt idx="25">
                  <c:v>5.82</c:v>
                </c:pt>
                <c:pt idx="26">
                  <c:v>5.87</c:v>
                </c:pt>
                <c:pt idx="27">
                  <c:v>6.4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1C6-CA4A-BF69-5975CB58FB7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68827536"/>
        <c:axId val="368543728"/>
      </c:lineChart>
      <c:catAx>
        <c:axId val="36882753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Weight (k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8543728"/>
        <c:crosses val="autoZero"/>
        <c:auto val="1"/>
        <c:lblAlgn val="ctr"/>
        <c:lblOffset val="100"/>
        <c:noMultiLvlLbl val="0"/>
      </c:catAx>
      <c:valAx>
        <c:axId val="3685437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Amplitud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88275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Bicep</a:t>
            </a:r>
            <a:r>
              <a:rPr lang="en-GB" baseline="0"/>
              <a:t> EMG Data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Sheet1!$E$3:$E$27</c:f>
              <c:numCache>
                <c:formatCode>General</c:formatCode>
                <c:ptCount val="25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  <c:pt idx="15">
                  <c:v>150</c:v>
                </c:pt>
                <c:pt idx="16">
                  <c:v>160</c:v>
                </c:pt>
                <c:pt idx="17">
                  <c:v>170</c:v>
                </c:pt>
                <c:pt idx="18">
                  <c:v>180</c:v>
                </c:pt>
                <c:pt idx="19">
                  <c:v>190</c:v>
                </c:pt>
                <c:pt idx="20">
                  <c:v>200</c:v>
                </c:pt>
                <c:pt idx="21">
                  <c:v>210</c:v>
                </c:pt>
                <c:pt idx="22">
                  <c:v>220</c:v>
                </c:pt>
                <c:pt idx="23">
                  <c:v>230</c:v>
                </c:pt>
                <c:pt idx="24">
                  <c:v>240</c:v>
                </c:pt>
              </c:numCache>
            </c:numRef>
          </c:cat>
          <c:val>
            <c:numRef>
              <c:f>Sheet1!$F$3:$F$27</c:f>
              <c:numCache>
                <c:formatCode>General</c:formatCode>
                <c:ptCount val="25"/>
                <c:pt idx="0">
                  <c:v>7.7</c:v>
                </c:pt>
                <c:pt idx="1">
                  <c:v>5</c:v>
                </c:pt>
                <c:pt idx="2">
                  <c:v>7</c:v>
                </c:pt>
                <c:pt idx="3">
                  <c:v>7.5</c:v>
                </c:pt>
                <c:pt idx="4">
                  <c:v>4</c:v>
                </c:pt>
                <c:pt idx="5">
                  <c:v>6.6</c:v>
                </c:pt>
                <c:pt idx="6">
                  <c:v>5</c:v>
                </c:pt>
                <c:pt idx="7">
                  <c:v>6</c:v>
                </c:pt>
                <c:pt idx="8">
                  <c:v>6.5</c:v>
                </c:pt>
                <c:pt idx="9">
                  <c:v>4.5</c:v>
                </c:pt>
                <c:pt idx="10">
                  <c:v>4.5999999999999996</c:v>
                </c:pt>
                <c:pt idx="11">
                  <c:v>6.2</c:v>
                </c:pt>
                <c:pt idx="12">
                  <c:v>6.7</c:v>
                </c:pt>
                <c:pt idx="13">
                  <c:v>4.5</c:v>
                </c:pt>
                <c:pt idx="14">
                  <c:v>4</c:v>
                </c:pt>
                <c:pt idx="15">
                  <c:v>3.7</c:v>
                </c:pt>
                <c:pt idx="16">
                  <c:v>4.4000000000000004</c:v>
                </c:pt>
                <c:pt idx="17">
                  <c:v>5</c:v>
                </c:pt>
                <c:pt idx="18">
                  <c:v>5</c:v>
                </c:pt>
                <c:pt idx="19">
                  <c:v>4.68</c:v>
                </c:pt>
                <c:pt idx="20">
                  <c:v>5.4</c:v>
                </c:pt>
                <c:pt idx="21">
                  <c:v>6.1</c:v>
                </c:pt>
                <c:pt idx="22">
                  <c:v>5</c:v>
                </c:pt>
                <c:pt idx="23">
                  <c:v>4.5999999999999996</c:v>
                </c:pt>
                <c:pt idx="24">
                  <c:v>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719-7549-9912-D19F5FDBBF23}"/>
            </c:ext>
          </c:extLst>
        </c:ser>
        <c:ser>
          <c:idx val="1"/>
          <c:order val="1"/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Sheet1!$E$3:$E$27</c:f>
              <c:numCache>
                <c:formatCode>General</c:formatCode>
                <c:ptCount val="25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  <c:pt idx="15">
                  <c:v>150</c:v>
                </c:pt>
                <c:pt idx="16">
                  <c:v>160</c:v>
                </c:pt>
                <c:pt idx="17">
                  <c:v>170</c:v>
                </c:pt>
                <c:pt idx="18">
                  <c:v>180</c:v>
                </c:pt>
                <c:pt idx="19">
                  <c:v>190</c:v>
                </c:pt>
                <c:pt idx="20">
                  <c:v>200</c:v>
                </c:pt>
                <c:pt idx="21">
                  <c:v>210</c:v>
                </c:pt>
                <c:pt idx="22">
                  <c:v>220</c:v>
                </c:pt>
                <c:pt idx="23">
                  <c:v>230</c:v>
                </c:pt>
                <c:pt idx="24">
                  <c:v>240</c:v>
                </c:pt>
              </c:numCache>
            </c:numRef>
          </c:cat>
          <c:val>
            <c:numRef>
              <c:f>Sheet1!$G$3:$G$27</c:f>
              <c:numCache>
                <c:formatCode>General</c:formatCode>
                <c:ptCount val="25"/>
                <c:pt idx="0">
                  <c:v>8.9</c:v>
                </c:pt>
                <c:pt idx="1">
                  <c:v>6.6</c:v>
                </c:pt>
                <c:pt idx="2">
                  <c:v>7</c:v>
                </c:pt>
                <c:pt idx="3">
                  <c:v>7.3</c:v>
                </c:pt>
                <c:pt idx="4">
                  <c:v>7.1</c:v>
                </c:pt>
                <c:pt idx="5">
                  <c:v>7.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8</c:v>
                </c:pt>
                <c:pt idx="10">
                  <c:v>7</c:v>
                </c:pt>
                <c:pt idx="11">
                  <c:v>9.5</c:v>
                </c:pt>
                <c:pt idx="12">
                  <c:v>9.5</c:v>
                </c:pt>
                <c:pt idx="13">
                  <c:v>10</c:v>
                </c:pt>
                <c:pt idx="14">
                  <c:v>9.1999999999999993</c:v>
                </c:pt>
                <c:pt idx="15">
                  <c:v>10</c:v>
                </c:pt>
                <c:pt idx="16">
                  <c:v>10.5</c:v>
                </c:pt>
                <c:pt idx="17">
                  <c:v>8.1</c:v>
                </c:pt>
                <c:pt idx="18">
                  <c:v>11.1</c:v>
                </c:pt>
                <c:pt idx="19">
                  <c:v>13</c:v>
                </c:pt>
                <c:pt idx="20">
                  <c:v>11</c:v>
                </c:pt>
                <c:pt idx="21">
                  <c:v>10</c:v>
                </c:pt>
                <c:pt idx="22">
                  <c:v>11</c:v>
                </c:pt>
                <c:pt idx="23">
                  <c:v>11</c:v>
                </c:pt>
                <c:pt idx="24">
                  <c:v>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719-7549-9912-D19F5FDBBF2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0772720"/>
        <c:axId val="400774992"/>
      </c:lineChart>
      <c:catAx>
        <c:axId val="40077272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0774992"/>
        <c:crosses val="autoZero"/>
        <c:auto val="1"/>
        <c:lblAlgn val="ctr"/>
        <c:lblOffset val="100"/>
        <c:noMultiLvlLbl val="0"/>
      </c:catAx>
      <c:valAx>
        <c:axId val="4007749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Amplitud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07727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8T03:18:34.3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801 24575,'31'0'0,"8"0"0,10 0 0,3 0 0,0 0 0,-4 0 0,-4 0 0,-1 0 0,-1 0 0,-2 1 0,-1 1 0,-5 0 0,-2-1 0,-4-1 0,-5 0 0,-1 0 0,-3 0 0,-2 0 0,-1 0 0,0 0 0,0 0 0,3 0 0,-1 0 0,0 0 0,-3 0 0,-2 0 0,1 0 0,-1 0 0,0 0 0,0 0 0,-1-1 0,-1-1 0,-2 0 0,1 0 0,-1 0 0,-1 1 0,0 0 0,1 1 0,0 0 0,1 0 0,0 0 0,3-1 0,1-1 0,1 0 0,2 1 0,-2 1 0,-1-1 0,-1-1 0,-1-1 0,1-1 0,0 1 0,-1 1 0,-4 0 0,-3 0 0,-1 1 0,-1 0 0,0 1 0,-1-1 0,-1-1 0,-1-6 0,0-6 0,0-7 0,0-14 0,0 0 0,0 0 0,0 2 0,0 8 0,0-2 0,0 1 0,0 0 0,0 1 0,0 1 0,0-1 0,0-2 0,0 2 0,0 1 0,0 1 0,0 3 0,0 0 0,0 0 0,0 0 0,0-1 0,0 1 0,-1 1 0,-1 0 0,0 0 0,1 2 0,1 2 0,0 3 0,0 2 0,0 1 0,0 1 0,-2-1 0,1 1 0,-1 0 0,0 1 0,1 0 0,0 2 0,0-1 0,0 2 0,0 1 0,1 2 0,-1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8T03:18:40.82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28 1 24575,'0'15'0,"0"9"0,0 11 0,0 9 0,0-1 0,0-3 0,0-7 0,0-9 0,0-4 0,0-4 0,0-1 0,0 1 0,0-1 0,0 3 0,0 1 0,0 1 0,0 4 0,0 0 0,2 2 0,-1 0 0,1-3 0,-1 0 0,-1-1 0,0-2 0,1 1 0,1 2 0,0 2 0,-1 1 0,-1 0 0,0-1 0,0-1 0,0-2 0,0-2 0,0-1 0,0 0 0,0 0 0,0-2 0,0-1 0,0-1 0,0-2 0,0 0 0,0-2 0,0 0 0,0 0 0,0 1 0,0-1 0,0 1 0,0 2 0,0 1 0,0 1 0,0 0 0,0 2 0,0 0 0,0 0 0,0 0 0,0-2 0,0-1 0,0-2 0,0 1 0,0-2 0,0 0 0,0-1 0,0 0 0,0-2 0,0 0 0,0-2 0,0-1 0,0-2 0,0 0 0,0 0 0,0-1 0,0 2 0,0 0 0,0 1 0,0-1 0,0 2 0,0 1 0,0 0 0,0 0 0,0-2 0,0-1 0,0-2 0,0-1 0,0 1 0,0-1 0,0 0 0,0 2 0,0 0 0,0 1 0,0 0 0,0 0 0,0 0 0,-1-1 0,-1-2 0,0-1 0,-3-1 0,-4 0 0,-4 0 0,-4 0 0,-2 0 0,0 0 0,-1 0 0,-1 0 0,-1 0 0,-1 0 0,-1 1 0,3 1 0,0 3 0,2 1 0,2 1 0,2-3 0,2-1 0,3-2 0,0-1 0,3 1 0,0 0 0,1 1 0,0-1 0,0 0 0,1 0 0,0 0 0,1 0 0,1 0 0,-1-1 0,2 0 0,-1 0 0,1 0 0,0 0 0,-1 0 0,1 0 0,-1 0 0,-1 0 0,0 0 0,0 0 0,-2 0 0,0 0 0,0 0 0,0 0 0,1 0 0,2 0 0,1 0 0,1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8T03:18:47.99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99 0 24575,'0'24'0,"0"5"0,0 10 0,0 8 0,0-2 0,0 0 0,0-5 0,0-4 0,0 0 0,0-5 0,0-1 0,0-1 0,0-1 0,0 0 0,0 1 0,0 1 0,2 1 0,-1 2 0,2-1 0,0-1 0,-1-4 0,1-1 0,-2-2 0,2 0 0,0 2 0,0 2 0,1-1 0,-1 4 0,1 1 0,-1 2 0,0 0 0,1-1 0,-2-4 0,0-1 0,-1-2 0,1 0 0,0 1 0,0-2 0,-1-2 0,1-2 0,0-1 0,-1 0 0,-1-1 0,0 2 0,0 1 0,0 0 0,0 1 0,0 0 0,0 2 0,0 1 0,0 3 0,0 1 0,0 2 0,0-1 0,0 0 0,0-3 0,0-1 0,0 0 0,0-2 0,0 1 0,0-2 0,0 1 0,0 0 0,0 2 0,0 1 0,0 1 0,0 1 0,0-2 0,0 1 0,0 1 0,0 0 0,0 1 0,0 0 0,0 1 0,0 1 0,-2-2 0,0 1 0,0-1 0,0-3 0,0-1 0,-1-4 0,0-2 0,0 1 0,0 1 0,1 1 0,1 0 0,-1 1 0,1-2 0,-1 0 0,1-2 0,1-4 0,0-2 0,0-3 0,0-4 0,0-2 0,0-2 0,0-1 0,-2-1 0,-51-1 0,-46-7 0,18 1 0,21 4 0,-22-3 0,-18-2 0,48 6 0,52 1 0,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026</Words>
  <Characters>585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SORS</vt:lpstr>
    </vt:vector>
  </TitlesOfParts>
  <Company>FIRGA, University of Stellenbosch</Company>
  <LinksUpToDate>false</LinksUpToDate>
  <CharactersWithSpaces>6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ORS</dc:title>
  <dc:subject/>
  <dc:creator>Graham Brooker</dc:creator>
  <cp:keywords/>
  <cp:lastModifiedBy>Hunter Sebastian Tambimuttu</cp:lastModifiedBy>
  <cp:revision>2</cp:revision>
  <cp:lastPrinted>2017-07-31T22:25:00Z</cp:lastPrinted>
  <dcterms:created xsi:type="dcterms:W3CDTF">2023-10-18T03:42:00Z</dcterms:created>
  <dcterms:modified xsi:type="dcterms:W3CDTF">2023-10-18T03:42:00Z</dcterms:modified>
</cp:coreProperties>
</file>